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B24BF" w14:textId="59CFB5C8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6C289E">
        <w:rPr>
          <w:rFonts w:asciiTheme="minorBidi" w:hAnsiTheme="minorBidi" w:cs="B Nazanin"/>
          <w:sz w:val="26"/>
          <w:szCs w:val="26"/>
          <w:rtl/>
          <w:lang w:bidi="fa-IR"/>
        </w:rPr>
        <w:t>راهنما:</w:t>
      </w:r>
    </w:p>
    <w:p w14:paraId="3BDAFD0E" w14:textId="021B6C34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hAnsiTheme="minorBidi" w:cs="B Nazanin"/>
          <w:color w:val="264A60"/>
          <w:sz w:val="26"/>
          <w:szCs w:val="26"/>
          <w:rtl/>
          <w:lang w:val="en-GB"/>
        </w:rPr>
      </w:pPr>
      <w:r w:rsidRPr="006C289E">
        <w:rPr>
          <w:rFonts w:asciiTheme="minorBidi" w:hAnsiTheme="minorBidi" w:cs="B Nazanin"/>
          <w:color w:val="264A60"/>
          <w:sz w:val="26"/>
          <w:szCs w:val="26"/>
          <w:lang w:val="en-GB"/>
        </w:rPr>
        <w:t>Std. Deviation</w:t>
      </w:r>
      <w:r w:rsidRPr="006C289E">
        <w:rPr>
          <w:rFonts w:asciiTheme="minorBidi" w:hAnsiTheme="minorBidi" w:cs="B Nazanin"/>
          <w:color w:val="264A60"/>
          <w:sz w:val="26"/>
          <w:szCs w:val="26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6C289E" w:rsidRDefault="00FA6242" w:rsidP="000D5BEE">
      <w:pPr>
        <w:bidi/>
        <w:spacing w:line="240" w:lineRule="auto"/>
        <w:ind w:left="0"/>
        <w:jc w:val="both"/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</w:pP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همبستگی: عددی بین </w:t>
      </w: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lang w:bidi="fa-IR"/>
        </w:rPr>
        <w:t>-1</w:t>
      </w:r>
      <w:r w:rsidRPr="006C289E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2B0972C" w14:textId="0B1C4879" w:rsidR="006B5061" w:rsidRPr="006C289E" w:rsidRDefault="00FA6242" w:rsidP="000D5BEE">
      <w:pPr>
        <w:bidi/>
        <w:spacing w:line="240" w:lineRule="auto"/>
        <w:ind w:left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اطمینان (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 xml:space="preserve"> </w:t>
      </w:r>
      <w:r w:rsidRPr="006C289E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57A6D1DE" w14:textId="41A2CFDE" w:rsidR="0027035B" w:rsidRPr="00A30696" w:rsidRDefault="00AE4F0E" w:rsidP="00D35AA8">
      <w:pPr>
        <w:pStyle w:val="ListParagraph"/>
        <w:numPr>
          <w:ilvl w:val="0"/>
          <w:numId w:val="1"/>
        </w:numPr>
        <w:bidi/>
        <w:spacing w:line="360" w:lineRule="auto"/>
        <w:jc w:val="both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 w:rsidRPr="00A30696"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 xml:space="preserve">بررسی همبستگی آنتی‌بادی‌ها </w:t>
      </w:r>
      <w:r w:rsidR="00EC5FAE"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>با</w:t>
      </w:r>
      <w:r w:rsidR="009458C3" w:rsidRPr="00A30696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</w:t>
      </w:r>
      <w:r w:rsidRPr="00A30696">
        <w:rPr>
          <w:rFonts w:asciiTheme="minorBidi" w:hAnsiTheme="minorBidi" w:cs="B Nazanin"/>
          <w:b/>
          <w:bCs/>
          <w:sz w:val="26"/>
          <w:szCs w:val="26"/>
          <w:lang w:bidi="fa-IR"/>
        </w:rPr>
        <w:t>Stomach ache history</w:t>
      </w:r>
      <w:r w:rsidRPr="00A30696">
        <w:rPr>
          <w:rFonts w:asciiTheme="minorBidi" w:hAnsiTheme="minorBidi" w:cs="B Nazanin" w:hint="cs"/>
          <w:b/>
          <w:bCs/>
          <w:sz w:val="26"/>
          <w:szCs w:val="26"/>
          <w:rtl/>
          <w:lang w:bidi="fa-IR"/>
        </w:rPr>
        <w:t xml:space="preserve"> </w:t>
      </w:r>
      <w:r w:rsidR="00EC5FAE">
        <w:rPr>
          <w:rFonts w:asciiTheme="minorBidi" w:hAnsiTheme="minorBidi" w:cs="B Nazanin" w:hint="cs"/>
          <w:b/>
          <w:bCs/>
          <w:sz w:val="26"/>
          <w:szCs w:val="26"/>
          <w:rtl/>
          <w:lang w:bidi="fa-IR"/>
        </w:rPr>
        <w:t xml:space="preserve">و </w:t>
      </w:r>
      <w:r w:rsidR="00BF3798">
        <w:rPr>
          <w:rFonts w:asciiTheme="minorBidi" w:hAnsiTheme="minorBidi" w:cs="B Nazanin"/>
          <w:b/>
          <w:bCs/>
          <w:sz w:val="26"/>
          <w:szCs w:val="26"/>
          <w:lang w:bidi="fa-IR"/>
        </w:rPr>
        <w:t>FBS</w:t>
      </w:r>
      <w:r w:rsidR="00BF3798">
        <w:rPr>
          <w:rFonts w:asciiTheme="minorBidi" w:hAnsiTheme="minorBidi" w:cs="B Nazanin" w:hint="cs"/>
          <w:b/>
          <w:bCs/>
          <w:sz w:val="26"/>
          <w:szCs w:val="26"/>
          <w:rtl/>
          <w:lang w:bidi="fa-IR"/>
        </w:rPr>
        <w:t xml:space="preserve"> </w:t>
      </w:r>
      <w:r w:rsidRPr="00A30696"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>همراه با انحراف معیار این همبستگی‌ها</w:t>
      </w:r>
    </w:p>
    <w:p w14:paraId="7EF6D716" w14:textId="77777777" w:rsidR="000F2601" w:rsidRPr="00705188" w:rsidRDefault="000F2601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05188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6AA7A521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lang w:val="en-GB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  <w:lang w:val="en-GB"/>
              </w:rPr>
              <w:t>Descriptive Statistics</w:t>
            </w:r>
            <w:r w:rsidR="00A768CF">
              <w:rPr>
                <w:rFonts w:asciiTheme="minorBidi" w:hAnsiTheme="minorBidi" w:cs="B Nazanin"/>
                <w:b/>
                <w:bCs/>
                <w:color w:val="010205"/>
              </w:rPr>
              <w:t xml:space="preserve"> (</w:t>
            </w:r>
            <w:r w:rsidR="00A768CF" w:rsidRPr="005C2A3F">
              <w:rPr>
                <w:rFonts w:asciiTheme="minorBidi" w:hAnsiTheme="minorBidi" w:cs="B Nazanin" w:hint="cs"/>
                <w:color w:val="010205"/>
                <w:rtl/>
                <w:lang w:bidi="fa-IR"/>
              </w:rPr>
              <w:t>اطلاعاتی آماری مختصر متغییرها</w:t>
            </w:r>
            <w:r w:rsidR="00A768CF">
              <w:rPr>
                <w:rFonts w:asciiTheme="minorBidi" w:hAnsiTheme="minorBidi" w:cs="B Nazanin"/>
                <w:b/>
                <w:bCs/>
                <w:color w:val="010205"/>
              </w:rPr>
              <w:t>)</w:t>
            </w:r>
          </w:p>
        </w:tc>
      </w:tr>
      <w:tr w:rsidR="000F2601" w:rsidRPr="00705188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05188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5C7BFF7" w:rsidR="000F2601" w:rsidRPr="00705188" w:rsidRDefault="00FB129A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Stomach</w:t>
            </w:r>
            <w:r w:rsidR="00C44F4C"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 xml:space="preserve"> a</w:t>
            </w: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 xml:space="preserve">che </w:t>
            </w:r>
            <w:r w:rsidR="000F2601"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8A58CD" w:rsidRPr="00705188" w14:paraId="263B25A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3B9E47F" w14:textId="6D67EDCB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D7FB48E" w14:textId="471A6986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473E6BF3" w14:textId="5B4F1F5B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0C0243E" w14:textId="0572D28F" w:rsidR="008A58CD" w:rsidRPr="00705188" w:rsidRDefault="008A58CD" w:rsidP="008A58CD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05188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05188" w:rsidRDefault="000F2601" w:rsidP="008418C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05188" w:rsidRDefault="00FA2A7C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  <w:lang w:val="en-GB"/>
        </w:rPr>
      </w:pPr>
    </w:p>
    <w:p w14:paraId="42108D91" w14:textId="77777777" w:rsidR="005659FD" w:rsidRPr="00705188" w:rsidRDefault="00DF2CD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ab/>
      </w:r>
    </w:p>
    <w:p w14:paraId="579681FF" w14:textId="77777777" w:rsidR="006E5D92" w:rsidRPr="00705188" w:rsidRDefault="006E5D92" w:rsidP="006E5D92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b/>
          <w:bCs/>
          <w:color w:val="000000"/>
          <w:sz w:val="26"/>
          <w:szCs w:val="26"/>
          <w:lang w:val="en-GB"/>
        </w:rPr>
      </w:pPr>
      <w:r w:rsidRPr="00705188">
        <w:rPr>
          <w:rFonts w:asciiTheme="minorBidi" w:hAnsiTheme="minorBidi" w:cs="B Nazanin"/>
          <w:b/>
          <w:bCs/>
          <w:color w:val="000000"/>
          <w:sz w:val="26"/>
          <w:szCs w:val="26"/>
          <w:lang w:val="en-GB"/>
        </w:rPr>
        <w:t>Correlations:</w:t>
      </w:r>
    </w:p>
    <w:p w14:paraId="623EB871" w14:textId="77777777" w:rsidR="005659FD" w:rsidRPr="00705188" w:rsidRDefault="005659FD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E837E6" w:rsidRPr="00705188" w14:paraId="110D4ABB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6A6FEAA4" w14:textId="77777777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538EA7F7" w14:textId="514018B8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2CE9010" w14:textId="48FAE22C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9798DC7" w14:textId="3ECE7AE7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E837E6" w:rsidRPr="00705188" w14:paraId="7706F989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5F8ACCB" w14:textId="20E99C1E" w:rsidR="00E837E6" w:rsidRPr="00705188" w:rsidRDefault="00BD5E2A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lang w:val="en-GB"/>
              </w:rPr>
              <w:t xml:space="preserve">Stomach ache </w:t>
            </w:r>
            <w:r w:rsidR="00E837E6" w:rsidRPr="00705188">
              <w:rPr>
                <w:rFonts w:asciiTheme="minorBidi" w:hAnsiTheme="minorBidi" w:cs="B Nazanin"/>
                <w:color w:val="264A60"/>
                <w:lang w:val="en-GB"/>
              </w:rPr>
              <w:t>history</w:t>
            </w:r>
          </w:p>
        </w:tc>
        <w:tc>
          <w:tcPr>
            <w:tcW w:w="2441" w:type="dxa"/>
            <w:vAlign w:val="center"/>
          </w:tcPr>
          <w:p w14:paraId="355943AF" w14:textId="1F51D679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4</w:t>
            </w:r>
            <w:r w:rsidR="00D75AD8" w:rsidRPr="00705188">
              <w:rPr>
                <w:rFonts w:asciiTheme="minorBidi" w:hAnsiTheme="minorBidi" w:cs="B Nazanin"/>
                <w:lang w:val="en-GB"/>
              </w:rPr>
              <w:t>7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</w:t>
            </w:r>
            <w:r w:rsidRPr="00705188">
              <w:rPr>
                <w:rFonts w:asciiTheme="minorBidi" w:hAnsiTheme="minorBidi" w:cs="B Nazanin"/>
                <w:lang w:val="en-GB"/>
              </w:rPr>
              <w:t>±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0.250</w:t>
            </w:r>
          </w:p>
          <w:p w14:paraId="40EA0DF3" w14:textId="3740D27F" w:rsidR="00E837E6" w:rsidRPr="00705188" w:rsidRDefault="00EE4A94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35</w:t>
            </w:r>
            <w:r w:rsidR="00E837E6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, p-value = 0.724</w:t>
            </w:r>
          </w:p>
        </w:tc>
        <w:tc>
          <w:tcPr>
            <w:tcW w:w="2441" w:type="dxa"/>
            <w:vAlign w:val="center"/>
          </w:tcPr>
          <w:p w14:paraId="5B79D699" w14:textId="0D219B88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3981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194</w:t>
            </w:r>
          </w:p>
          <w:p w14:paraId="6E25FBC4" w14:textId="51D65F6E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3.305, p-value = 0.00</w:t>
            </w:r>
            <w:r w:rsidR="00D75AD8"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532" w:type="dxa"/>
            <w:vAlign w:val="center"/>
          </w:tcPr>
          <w:p w14:paraId="79F1BCB3" w14:textId="3FFC5A51" w:rsidR="00E837E6" w:rsidRPr="00705188" w:rsidRDefault="00E837E6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2890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± 0.21</w:t>
            </w:r>
            <w:r w:rsidR="00D75AD8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7</w:t>
            </w:r>
          </w:p>
          <w:p w14:paraId="42387BE6" w14:textId="4F21B209" w:rsidR="00E837E6" w:rsidRPr="00705188" w:rsidRDefault="00EE4A94" w:rsidP="0062337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2.298,</w:t>
            </w:r>
            <w:r w:rsidR="00FD56EE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p-value = 0.025</w:t>
            </w:r>
          </w:p>
        </w:tc>
      </w:tr>
      <w:tr w:rsidR="006E185A" w:rsidRPr="00705188" w14:paraId="29B441D4" w14:textId="77777777" w:rsidTr="00517204">
        <w:trPr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082BA9D" w14:textId="63ED63D1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color w:val="264A60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FBS</w:t>
            </w:r>
          </w:p>
        </w:tc>
        <w:tc>
          <w:tcPr>
            <w:tcW w:w="2441" w:type="dxa"/>
            <w:vAlign w:val="center"/>
          </w:tcPr>
          <w:p w14:paraId="251B3559" w14:textId="7777777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47</w:t>
            </w:r>
            <w:r w:rsidRPr="00705188">
              <w:rPr>
                <w:rFonts w:asciiTheme="minorBidi" w:hAnsiTheme="minorBidi" w:cs="B Nazanin"/>
              </w:rPr>
              <w:t xml:space="preserve"> 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 0.297</w:t>
            </w:r>
          </w:p>
          <w:p w14:paraId="723DF5DE" w14:textId="1FDA6ACE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355, p-value = 0.724</w:t>
            </w:r>
          </w:p>
        </w:tc>
        <w:tc>
          <w:tcPr>
            <w:tcW w:w="2441" w:type="dxa"/>
            <w:vAlign w:val="center"/>
          </w:tcPr>
          <w:p w14:paraId="194021A7" w14:textId="7777777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511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50</w:t>
            </w:r>
          </w:p>
          <w:p w14:paraId="4E0E47E0" w14:textId="4C57BBB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val="en-GB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0.390, p-value = 0.698</w:t>
            </w:r>
          </w:p>
        </w:tc>
        <w:tc>
          <w:tcPr>
            <w:tcW w:w="2532" w:type="dxa"/>
            <w:vAlign w:val="center"/>
          </w:tcPr>
          <w:p w14:paraId="5CC93039" w14:textId="77777777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625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49</w:t>
            </w:r>
          </w:p>
          <w:p w14:paraId="14E82A87" w14:textId="2D4BE542" w:rsidR="006E185A" w:rsidRPr="00705188" w:rsidRDefault="006E185A" w:rsidP="006E185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 w:cs="B Nazanin"/>
                <w:lang w:val="en-GB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0.477, p-value = 0.635</w:t>
            </w:r>
          </w:p>
        </w:tc>
      </w:tr>
    </w:tbl>
    <w:p w14:paraId="4124AD21" w14:textId="77777777" w:rsidR="00DC6674" w:rsidRPr="00705188" w:rsidRDefault="00DC6674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</w:pPr>
    </w:p>
    <w:p w14:paraId="08F4B57C" w14:textId="606957DB" w:rsidR="00DF2CD7" w:rsidRPr="00705188" w:rsidRDefault="005659FD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  <w:rtl/>
        </w:rPr>
        <w:tab/>
      </w:r>
      <w:r w:rsidR="00DF2CD7"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2EE31D88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05188">
        <w:rPr>
          <w:rFonts w:asciiTheme="minorBidi" w:eastAsia="Times New Roman" w:hAnsiTheme="minorBidi" w:cs="B Nazanin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lastRenderedPageBreak/>
        <w:t>95 percent confidence interval:</w:t>
      </w:r>
    </w:p>
    <w:p w14:paraId="02460196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 xml:space="preserve"> -0.</w:t>
      </w:r>
      <w:proofErr w:type="gramStart"/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2099042  0.2969178</w:t>
      </w:r>
      <w:proofErr w:type="gramEnd"/>
    </w:p>
    <w:p w14:paraId="52B77BB8" w14:textId="77777777" w:rsidR="00DF2CD7" w:rsidRPr="00705188" w:rsidRDefault="00DF2CD7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</w:pPr>
      <w:r w:rsidRPr="00705188">
        <w:rPr>
          <w:rFonts w:asciiTheme="minorBidi" w:eastAsia="Times New Roman" w:hAnsiTheme="minorBidi" w:cs="B Nazanin"/>
          <w:color w:val="000000"/>
          <w:sz w:val="20"/>
          <w:szCs w:val="20"/>
          <w:bdr w:val="none" w:sz="0" w:space="0" w:color="auto" w:frame="1"/>
        </w:rPr>
        <w:t>sample estimates:</w:t>
      </w:r>
    </w:p>
    <w:p w14:paraId="2798ABCF" w14:textId="1F20302C" w:rsidR="00DF2CD7" w:rsidRPr="00201B06" w:rsidRDefault="00FA6242" w:rsidP="0062337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</w:pPr>
      <w:r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همبستگی </w:t>
      </w:r>
      <w:r w:rsidR="00DF2CD7"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  <w:t>0.04649889</w:t>
      </w:r>
      <w:r w:rsidRPr="00201B06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که مقدار بسیار کمی است.</w:t>
      </w:r>
    </w:p>
    <w:p w14:paraId="06ECDCF2" w14:textId="2118BF07" w:rsidR="00216094" w:rsidRPr="00201B06" w:rsidRDefault="00FA6242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2758</w:t>
      </w:r>
      <w:r w:rsidRPr="00201B06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375C2A83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ab/>
      </w: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Pearson's product-moment correlation</w:t>
      </w:r>
    </w:p>
    <w:p w14:paraId="65D7AF44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E6BAF14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`Stomach</w:t>
      </w:r>
      <w:proofErr w:type="spellEnd"/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che history` and </w:t>
      </w:r>
      <w:proofErr w:type="spellStart"/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A</w:t>
      </w:r>
      <w:proofErr w:type="spellEnd"/>
    </w:p>
    <w:p w14:paraId="242850E8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3.305, df = 58</w:t>
      </w:r>
      <w:r w:rsidRPr="002F0D55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001632</w:t>
      </w:r>
    </w:p>
    <w:p w14:paraId="39B4A86D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5077B686" w14:textId="77777777" w:rsidR="00F56393" w:rsidRPr="002F0D55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0.1603855 0.5921623</w:t>
      </w:r>
    </w:p>
    <w:p w14:paraId="1BA20ACC" w14:textId="77777777" w:rsidR="00F56393" w:rsidRPr="00705188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  <w:r w:rsidRPr="002F0D55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2F8F8E0E" w14:textId="5CA974EC" w:rsidR="00576D89" w:rsidRPr="00422099" w:rsidRDefault="00B8201B" w:rsidP="00572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2F0D5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2F0D5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56393" w:rsidRPr="002F0D5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3980974 </w:t>
      </w:r>
      <w:r w:rsidR="005721B4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است</w:t>
      </w:r>
      <w:r w:rsidRPr="002F0D5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25FE53F7" w14:textId="048C969A" w:rsidR="00F93378" w:rsidRPr="002F0D55" w:rsidRDefault="00B8201B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998368</w:t>
      </w:r>
      <w:r w:rsidR="00F93378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) این همبستگی معنادار </w:t>
      </w:r>
      <w:r w:rsidR="00C64BE5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ا</w:t>
      </w:r>
      <w:r w:rsidR="00F93378" w:rsidRPr="002F0D55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02159269" w14:textId="1F2E70C1" w:rsidR="00827F6C" w:rsidRPr="00422099" w:rsidRDefault="00827F6C" w:rsidP="00D35AA8">
      <w:pPr>
        <w:autoSpaceDE w:val="0"/>
        <w:autoSpaceDN w:val="0"/>
        <w:adjustRightInd w:val="0"/>
        <w:spacing w:before="0" w:after="0" w:line="400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val="en-GB"/>
        </w:rPr>
      </w:pPr>
    </w:p>
    <w:p w14:paraId="28F345EF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6D96F1CF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`Stomach</w:t>
      </w:r>
      <w:proofErr w:type="spellEnd"/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che history` and </w:t>
      </w:r>
      <w:proofErr w:type="spellStart"/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G</w:t>
      </w:r>
      <w:proofErr w:type="spellEnd"/>
    </w:p>
    <w:p w14:paraId="52C773A5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2.2988, df = 58</w:t>
      </w:r>
      <w:r w:rsidRPr="00422099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02514</w:t>
      </w:r>
    </w:p>
    <w:p w14:paraId="48AC504A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78E39336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0.03781863 0.50578078</w:t>
      </w:r>
    </w:p>
    <w:p w14:paraId="4D93651E" w14:textId="77777777" w:rsidR="00F56393" w:rsidRPr="00422099" w:rsidRDefault="00F56393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422099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1B9A4943" w14:textId="6BF7738C" w:rsidR="00F56393" w:rsidRPr="00347C3D" w:rsidRDefault="0005340A" w:rsidP="005721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sz w:val="26"/>
          <w:szCs w:val="26"/>
          <w:bdr w:val="none" w:sz="0" w:space="0" w:color="auto" w:frame="1"/>
        </w:rPr>
      </w:pPr>
      <w:r w:rsidRPr="00347C3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347C3D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56393" w:rsidRPr="00347C3D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2889683 </w:t>
      </w:r>
      <w:r w:rsidRPr="00347C3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3DB80CB" w14:textId="02ACDE4B" w:rsidR="0005340A" w:rsidRPr="00347C3D" w:rsidRDefault="0005340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="00216094"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97486</w:t>
      </w: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</w:t>
      </w:r>
      <w:r w:rsidR="00C64BE5"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</w:t>
      </w:r>
      <w:r w:rsidRPr="00347C3D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08D1C6F2" w14:textId="109E89F5" w:rsidR="00216094" w:rsidRPr="00705188" w:rsidRDefault="00216094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5433E443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ab/>
      </w: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Pearson's product-moment correlation</w:t>
      </w:r>
    </w:p>
    <w:p w14:paraId="65C8B57B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FE71309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FBS</w:t>
      </w:r>
      <w:proofErr w:type="spellEnd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nd </w:t>
      </w:r>
      <w:proofErr w:type="spellStart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M</w:t>
      </w:r>
      <w:proofErr w:type="spellEnd"/>
    </w:p>
    <w:p w14:paraId="3ED23AED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1.2303, df = 58, </w:t>
      </w:r>
      <w:r w:rsidRPr="008822A4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p-value = 0.2236</w:t>
      </w:r>
    </w:p>
    <w:p w14:paraId="222B7D33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796EE4F7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2E52D6F6" w14:textId="77777777" w:rsidR="007E5525" w:rsidRPr="008822A4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09843764  0.39730921</w:t>
      </w:r>
      <w:proofErr w:type="gramEnd"/>
    </w:p>
    <w:p w14:paraId="3B0D5F54" w14:textId="77777777" w:rsidR="007E5525" w:rsidRPr="00705188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  <w:r w:rsidRPr="008822A4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</w:t>
      </w:r>
      <w:r w:rsidRPr="00705188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>:</w:t>
      </w:r>
    </w:p>
    <w:p w14:paraId="0B0EE9B1" w14:textId="77777777" w:rsidR="007E5525" w:rsidRPr="00642ACA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642ACA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>0.1594732</w:t>
      </w:r>
      <w:r w:rsidRPr="00642ACA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5627EC6A" w14:textId="77777777" w:rsidR="007E5525" w:rsidRPr="00642ACA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</w:pP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7764</w:t>
      </w:r>
      <w:r w:rsidRPr="00642ACA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54A5726D" w14:textId="77777777" w:rsidR="007E5525" w:rsidRPr="00705188" w:rsidRDefault="007E5525" w:rsidP="007E5525">
      <w:pPr>
        <w:autoSpaceDE w:val="0"/>
        <w:autoSpaceDN w:val="0"/>
        <w:adjustRightInd w:val="0"/>
        <w:spacing w:before="0" w:after="0" w:line="400" w:lineRule="atLeast"/>
        <w:ind w:left="0" w:firstLine="0"/>
        <w:jc w:val="both"/>
        <w:rPr>
          <w:rFonts w:asciiTheme="minorBidi" w:hAnsiTheme="minorBidi" w:cs="B Nazanin"/>
          <w:sz w:val="24"/>
          <w:szCs w:val="24"/>
        </w:rPr>
      </w:pPr>
    </w:p>
    <w:p w14:paraId="6A23AA38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75461263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C3C5D53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FBS</w:t>
      </w:r>
      <w:proofErr w:type="spellEnd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nd </w:t>
      </w:r>
      <w:proofErr w:type="spellStart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A</w:t>
      </w:r>
      <w:proofErr w:type="spellEnd"/>
    </w:p>
    <w:p w14:paraId="52D4E848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0.39041, df = 58</w:t>
      </w:r>
      <w:r w:rsidRPr="001D3EDD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, p-value = 0.6977</w:t>
      </w:r>
    </w:p>
    <w:p w14:paraId="4CDFF5A9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46E036A0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229C76FD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2053984  0.3012056</w:t>
      </w:r>
      <w:proofErr w:type="gramEnd"/>
    </w:p>
    <w:p w14:paraId="678D79BC" w14:textId="77777777" w:rsidR="007E5525" w:rsidRPr="001D3EDD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1D3EDD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3984197C" w14:textId="77777777" w:rsidR="007E5525" w:rsidRPr="00065877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06587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>0.05119654</w:t>
      </w:r>
      <w:r w:rsidRPr="00065877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BD26B03" w14:textId="77777777" w:rsidR="007E5525" w:rsidRPr="00065877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3023</w:t>
      </w:r>
      <w:r w:rsidRPr="00065877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72601812" w14:textId="77777777" w:rsidR="007E5525" w:rsidRPr="00705188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</w:p>
    <w:p w14:paraId="6B885D67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697423CA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278DE177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FBS</w:t>
      </w:r>
      <w:proofErr w:type="spellEnd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nd </w:t>
      </w:r>
      <w:proofErr w:type="spellStart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G</w:t>
      </w:r>
      <w:proofErr w:type="spellEnd"/>
    </w:p>
    <w:p w14:paraId="090F46FC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t = 0.47711, df = </w:t>
      </w:r>
      <w:r w:rsidRPr="00065877">
        <w:rPr>
          <w:rStyle w:val="gnkrckgcgsb"/>
          <w:rFonts w:asciiTheme="minorBidi" w:hAnsiTheme="minorBidi" w:cs="B Nazanin"/>
          <w:sz w:val="22"/>
          <w:szCs w:val="22"/>
          <w:bdr w:val="none" w:sz="0" w:space="0" w:color="auto" w:frame="1"/>
        </w:rPr>
        <w:t>58, p-value = 0.6351</w:t>
      </w:r>
    </w:p>
    <w:p w14:paraId="2A22E03B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1700F122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1A2F5396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1944880  0.3115036</w:t>
      </w:r>
      <w:proofErr w:type="gramEnd"/>
    </w:p>
    <w:p w14:paraId="24A657BE" w14:textId="77777777" w:rsidR="007E5525" w:rsidRPr="00065877" w:rsidRDefault="007E5525" w:rsidP="007E5525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65877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1C80DAFC" w14:textId="77777777" w:rsidR="007E5525" w:rsidRPr="00113B98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0.06252453 </w:t>
      </w:r>
      <w:r w:rsidRPr="00113B98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165DA98D" w14:textId="77777777" w:rsidR="007E5525" w:rsidRPr="00113B98" w:rsidRDefault="007E5525" w:rsidP="007E55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lang w:bidi="fa-IR"/>
        </w:rPr>
        <w:t>Confidence = 0.3649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608C2E0E" w:rsidR="00102860" w:rsidRPr="00705188" w:rsidRDefault="0010286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CCFC5B2" w14:textId="316C5E84" w:rsidR="00CD1B0E" w:rsidRDefault="00CD1B0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2572BD74" w14:textId="3DDADA44" w:rsidR="0049163F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0FF4355A" w14:textId="26AF7E96" w:rsidR="0049163F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3597FF82" w14:textId="77777777" w:rsidR="0049163F" w:rsidRPr="00705188" w:rsidRDefault="0049163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7D9402D4" w:rsidR="000F5BB7" w:rsidRPr="00705188" w:rsidRDefault="00A54213" w:rsidP="00D35AA8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>
        <w:rPr>
          <w:rFonts w:asciiTheme="minorBidi" w:hAnsiTheme="minorBidi" w:cs="B Nazanin" w:hint="cs"/>
          <w:sz w:val="28"/>
          <w:szCs w:val="28"/>
          <w:rtl/>
          <w:lang w:bidi="fa-IR"/>
        </w:rPr>
        <w:t>همبستگی</w:t>
      </w:r>
      <w:r w:rsidR="000F5BB7"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 سن، جنس، دیابت، هلیکوباکتر و </w:t>
      </w:r>
      <w:r w:rsidR="000F5BB7" w:rsidRPr="00705188">
        <w:rPr>
          <w:rFonts w:asciiTheme="minorBidi" w:hAnsiTheme="minorBidi" w:cs="B Nazanin"/>
          <w:sz w:val="28"/>
          <w:szCs w:val="28"/>
          <w:lang w:bidi="fa-IR"/>
        </w:rPr>
        <w:t>FBS</w:t>
      </w:r>
      <w:r>
        <w:rPr>
          <w:rFonts w:asciiTheme="minorBidi" w:hAnsiTheme="minorBidi" w:cs="B Nazanin" w:hint="cs"/>
          <w:sz w:val="28"/>
          <w:szCs w:val="28"/>
          <w:rtl/>
          <w:lang w:bidi="fa-IR"/>
        </w:rPr>
        <w:t xml:space="preserve"> به همراه مقدار این انحراف معیارها </w:t>
      </w:r>
    </w:p>
    <w:p w14:paraId="2D850AF5" w14:textId="77777777" w:rsidR="00AB65F0" w:rsidRPr="00705188" w:rsidRDefault="00AB65F0" w:rsidP="00A768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512" w:firstLine="0"/>
        <w:jc w:val="center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W w:w="6153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56"/>
        <w:gridCol w:w="1321"/>
        <w:gridCol w:w="1854"/>
        <w:gridCol w:w="1322"/>
      </w:tblGrid>
      <w:tr w:rsidR="000F5BB7" w:rsidRPr="00705188" w14:paraId="5FB01CC5" w14:textId="77777777" w:rsidTr="00A768CF">
        <w:trPr>
          <w:cantSplit/>
          <w:trHeight w:val="687"/>
        </w:trPr>
        <w:tc>
          <w:tcPr>
            <w:tcW w:w="615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C71D24B" w:rsidR="000F5BB7" w:rsidRPr="00705188" w:rsidRDefault="000F5BB7" w:rsidP="00A768CF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</w:rPr>
              <w:t>Descriptive Statistics</w:t>
            </w:r>
            <w:r w:rsidR="005C2A3F">
              <w:rPr>
                <w:rFonts w:asciiTheme="minorBidi" w:hAnsiTheme="minorBidi" w:cs="B Nazanin"/>
                <w:b/>
                <w:bCs/>
                <w:color w:val="010205"/>
              </w:rPr>
              <w:t xml:space="preserve"> (</w:t>
            </w:r>
            <w:r w:rsidR="005C2A3F" w:rsidRPr="005C2A3F">
              <w:rPr>
                <w:rFonts w:asciiTheme="minorBidi" w:hAnsiTheme="minorBidi" w:cs="B Nazanin" w:hint="cs"/>
                <w:color w:val="010205"/>
                <w:rtl/>
                <w:lang w:bidi="fa-IR"/>
              </w:rPr>
              <w:t>اطلاعاتی آماری مختصر متغییرها</w:t>
            </w:r>
            <w:r w:rsidR="005C2A3F">
              <w:rPr>
                <w:rFonts w:asciiTheme="minorBidi" w:hAnsiTheme="minorBidi" w:cs="B Nazanin"/>
                <w:b/>
                <w:bCs/>
                <w:color w:val="010205"/>
              </w:rPr>
              <w:t>)</w:t>
            </w:r>
          </w:p>
        </w:tc>
      </w:tr>
      <w:tr w:rsidR="000F5BB7" w:rsidRPr="00705188" w14:paraId="5232CD70" w14:textId="77777777" w:rsidTr="00A768CF">
        <w:trPr>
          <w:cantSplit/>
          <w:trHeight w:val="350"/>
        </w:trPr>
        <w:tc>
          <w:tcPr>
            <w:tcW w:w="1656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</w:p>
        </w:tc>
        <w:tc>
          <w:tcPr>
            <w:tcW w:w="132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85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321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N</w:t>
            </w:r>
          </w:p>
        </w:tc>
      </w:tr>
      <w:tr w:rsidR="000F5BB7" w:rsidRPr="00705188" w14:paraId="3543CAC9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32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85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32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38B9E3F3" w14:textId="77777777" w:rsidTr="00A768CF">
        <w:trPr>
          <w:cantSplit/>
          <w:trHeight w:val="350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6C371CFB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4A1FAA69" w:rsidR="000F5BB7" w:rsidRPr="00705188" w:rsidRDefault="00CD105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38FCCC4A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3B2BA0F7" w:rsidR="000F5BB7" w:rsidRPr="00705188" w:rsidRDefault="00CD105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05188" w14:paraId="79092063" w14:textId="77777777" w:rsidTr="00A768CF">
        <w:trPr>
          <w:cantSplit/>
          <w:trHeight w:val="337"/>
        </w:trPr>
        <w:tc>
          <w:tcPr>
            <w:tcW w:w="1656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32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85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321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05188" w:rsidRDefault="000F5BB7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05188" w:rsidRDefault="000F5BB7" w:rsidP="00D35AA8">
      <w:pPr>
        <w:autoSpaceDE w:val="0"/>
        <w:autoSpaceDN w:val="0"/>
        <w:adjustRightInd w:val="0"/>
        <w:spacing w:before="0" w:after="0" w:line="240" w:lineRule="auto"/>
        <w:ind w:left="0" w:firstLine="0"/>
        <w:jc w:val="both"/>
        <w:rPr>
          <w:rFonts w:asciiTheme="minorBidi" w:hAnsiTheme="minorBidi" w:cs="B Nazanin"/>
          <w:sz w:val="24"/>
          <w:szCs w:val="24"/>
        </w:rPr>
      </w:pPr>
    </w:p>
    <w:tbl>
      <w:tblPr>
        <w:tblW w:w="925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73"/>
        <w:gridCol w:w="1611"/>
        <w:gridCol w:w="1612"/>
        <w:gridCol w:w="1734"/>
        <w:gridCol w:w="1530"/>
        <w:gridCol w:w="1623"/>
        <w:gridCol w:w="69"/>
      </w:tblGrid>
      <w:tr w:rsidR="00260324" w:rsidRPr="00705188" w14:paraId="5F50A22E" w14:textId="77777777" w:rsidTr="0088621E">
        <w:trPr>
          <w:gridAfter w:val="1"/>
          <w:wAfter w:w="69" w:type="dxa"/>
          <w:cantSplit/>
          <w:trHeight w:val="734"/>
        </w:trPr>
        <w:tc>
          <w:tcPr>
            <w:tcW w:w="918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FC68A" w14:textId="77777777" w:rsidR="00260324" w:rsidRPr="00705188" w:rsidRDefault="00260324" w:rsidP="00D35AA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both"/>
              <w:rPr>
                <w:rFonts w:asciiTheme="minorBidi" w:hAnsiTheme="minorBidi" w:cs="B Nazanin"/>
                <w:color w:val="010205"/>
              </w:rPr>
            </w:pPr>
            <w:r w:rsidRPr="00705188">
              <w:rPr>
                <w:rFonts w:asciiTheme="minorBidi" w:hAnsiTheme="minorBidi" w:cs="B Nazanin"/>
                <w:b/>
                <w:bCs/>
                <w:color w:val="010205"/>
              </w:rPr>
              <w:t>Correlations</w:t>
            </w:r>
          </w:p>
        </w:tc>
      </w:tr>
      <w:tr w:rsidR="008D2136" w:rsidRPr="00705188" w14:paraId="3333CE8D" w14:textId="77777777" w:rsidTr="0088621E">
        <w:trPr>
          <w:gridAfter w:val="1"/>
          <w:wAfter w:w="69" w:type="dxa"/>
          <w:cantSplit/>
          <w:trHeight w:val="769"/>
        </w:trPr>
        <w:tc>
          <w:tcPr>
            <w:tcW w:w="107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6A96E7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center"/>
              <w:rPr>
                <w:rFonts w:asciiTheme="minorBidi" w:hAnsiTheme="minorBidi" w:cs="B Nazanin"/>
                <w:sz w:val="24"/>
                <w:szCs w:val="24"/>
              </w:rPr>
            </w:pPr>
          </w:p>
        </w:tc>
        <w:tc>
          <w:tcPr>
            <w:tcW w:w="161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B2BEDBE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61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F4C52FC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73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E1879E5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53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C0912D7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623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324BB58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</w:tr>
      <w:tr w:rsidR="008D2136" w:rsidRPr="00705188" w14:paraId="76218ED0" w14:textId="77777777" w:rsidTr="0088621E">
        <w:trPr>
          <w:cantSplit/>
          <w:trHeight w:val="734"/>
        </w:trPr>
        <w:tc>
          <w:tcPr>
            <w:tcW w:w="1073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587B7D0" w14:textId="77777777" w:rsidR="00260324" w:rsidRPr="00705188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61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A38712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61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877C11" w14:textId="71B5D141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095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75039A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.245</w:t>
            </w:r>
          </w:p>
          <w:p w14:paraId="76819594" w14:textId="23B35B6D" w:rsidR="00EE3049" w:rsidRPr="005721B4" w:rsidRDefault="00EE30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7</w:t>
            </w:r>
            <w:r w:rsidR="00A41F7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30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46</w:t>
            </w:r>
            <w:r w:rsidR="00603434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</w:p>
        </w:tc>
        <w:tc>
          <w:tcPr>
            <w:tcW w:w="173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81BCDA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-.034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4B5C7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D3B18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6</w:t>
            </w:r>
          </w:p>
          <w:p w14:paraId="64543903" w14:textId="27226A9E" w:rsidR="002F254E" w:rsidRPr="005721B4" w:rsidRDefault="00EF762D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0.26</w:t>
            </w:r>
            <w:r w:rsidR="00A41F7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79</w:t>
            </w:r>
            <w:r w:rsidR="00EB50EB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5</w:t>
            </w:r>
          </w:p>
        </w:tc>
        <w:tc>
          <w:tcPr>
            <w:tcW w:w="15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CC6448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021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2E34A6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579F4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2</w:t>
            </w:r>
          </w:p>
          <w:p w14:paraId="0E1C17D0" w14:textId="2722C44F" w:rsidR="00FA0973" w:rsidRPr="005721B4" w:rsidRDefault="00FA0973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159, p-value = 0.874</w:t>
            </w:r>
          </w:p>
        </w:tc>
        <w:tc>
          <w:tcPr>
            <w:tcW w:w="1692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3B6B24B" w14:textId="77777777" w:rsidR="00260324" w:rsidRPr="005721B4" w:rsidRDefault="00260324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-.158</w:t>
            </w:r>
            <w:r w:rsidR="00483B8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 </w:t>
            </w:r>
            <w:r w:rsidR="00483B8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4B5C77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842A0C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58</w:t>
            </w:r>
          </w:p>
          <w:p w14:paraId="66CA335E" w14:textId="2E2D90A7" w:rsidR="008B76EF" w:rsidRPr="005721B4" w:rsidRDefault="008B76EF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1.218, p-value = 0.229</w:t>
            </w:r>
          </w:p>
        </w:tc>
      </w:tr>
      <w:tr w:rsidR="008D2136" w:rsidRPr="00705188" w14:paraId="0346E4FD" w14:textId="77777777" w:rsidTr="0088621E">
        <w:trPr>
          <w:cantSplit/>
          <w:trHeight w:val="952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070B076" w14:textId="77777777" w:rsidR="0075039A" w:rsidRPr="00705188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867775" w14:textId="22887B0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095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± 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.245</w:t>
            </w:r>
          </w:p>
          <w:p w14:paraId="7E2E4BBF" w14:textId="3EA78CCD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72933, p-value = 0.46</w:t>
            </w:r>
            <w:r w:rsidR="008D213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1CD706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71D120" w14:textId="1093291A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55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2E34A6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155</w:t>
            </w:r>
          </w:p>
          <w:p w14:paraId="5B70B18F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024, p-value = 5.1e-06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E983FD9" w14:textId="77777777" w:rsidR="00FC128B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2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EF762D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</w:t>
            </w:r>
            <w:r w:rsidR="001546AE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0.242</w:t>
            </w:r>
          </w:p>
          <w:p w14:paraId="0D589B3C" w14:textId="71D1F45B" w:rsidR="0075039A" w:rsidRPr="005721B4" w:rsidRDefault="00784E46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t = 0.980, p-value = 0.33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480FEF" w14:textId="4CDE08E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344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9F588B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206</w:t>
            </w:r>
          </w:p>
          <w:p w14:paraId="36981413" w14:textId="77777777" w:rsidR="0075039A" w:rsidRPr="005721B4" w:rsidRDefault="0075039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2.792, p-value= 0.007</w:t>
            </w:r>
          </w:p>
        </w:tc>
      </w:tr>
      <w:tr w:rsidR="008D2136" w:rsidRPr="00705188" w14:paraId="3B38087A" w14:textId="77777777" w:rsidTr="0088621E">
        <w:trPr>
          <w:cantSplit/>
          <w:trHeight w:val="1060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1CB6758" w14:textId="77777777" w:rsidR="00EE05AB" w:rsidRPr="00705188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F90DA6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-.034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6</w:t>
            </w:r>
          </w:p>
          <w:p w14:paraId="034885F9" w14:textId="497C04FE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0.26122, p-value = 0.79</w:t>
            </w:r>
            <w:r w:rsidR="008D2136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5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54B7F8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55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155</w:t>
            </w:r>
          </w:p>
          <w:p w14:paraId="41D547AA" w14:textId="622263F5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024, p-value = 5.1e-06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2B0D84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B242BD" w14:textId="69ED45AE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466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</w:p>
          <w:p w14:paraId="05B738EF" w14:textId="093265E5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4.00</w:t>
            </w:r>
            <w:r w:rsidR="004E13E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0.000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C222036" w14:textId="77777777" w:rsidR="00EE05AB" w:rsidRPr="005721B4" w:rsidRDefault="00EE05AB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57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**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</w:t>
            </w:r>
            <w:r w:rsidR="000E0149"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 0.150</w:t>
            </w:r>
          </w:p>
          <w:p w14:paraId="610FEE5B" w14:textId="2468417D" w:rsidR="0078372A" w:rsidRPr="005721B4" w:rsidRDefault="0078372A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290, p-value = 1.941e-06</w:t>
            </w:r>
          </w:p>
        </w:tc>
      </w:tr>
      <w:tr w:rsidR="008D2136" w:rsidRPr="00705188" w14:paraId="5E0B5FC1" w14:textId="77777777" w:rsidTr="0088621E">
        <w:trPr>
          <w:cantSplit/>
          <w:trHeight w:val="734"/>
        </w:trPr>
        <w:tc>
          <w:tcPr>
            <w:tcW w:w="107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FAA0DFA" w14:textId="77777777" w:rsidR="00341749" w:rsidRPr="00705188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lastRenderedPageBreak/>
              <w:t>Helicobacter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C59CDB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021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2</w:t>
            </w:r>
          </w:p>
          <w:p w14:paraId="69E731F8" w14:textId="071F41D2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0.159, p-value = 0.874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DA721D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2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42</w:t>
            </w:r>
          </w:p>
          <w:p w14:paraId="6574E490" w14:textId="2C58A418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t = 0.980, p-value = 0.331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71509D" w14:textId="4E012BF1" w:rsidR="00341749" w:rsidRPr="005721B4" w:rsidRDefault="00341749" w:rsidP="00F328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after="0" w:line="240" w:lineRule="auto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466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 xml:space="preserve">± </w:t>
            </w:r>
            <w:r w:rsidRPr="005721B4">
              <w:rPr>
                <w:rFonts w:asciiTheme="minorBidi" w:eastAsia="Times New Roman" w:hAnsiTheme="minorBidi" w:cs="B Nazanin"/>
                <w:color w:val="000000"/>
                <w:sz w:val="20"/>
                <w:szCs w:val="20"/>
                <w:bdr w:val="none" w:sz="0" w:space="0" w:color="auto" w:frame="1"/>
              </w:rPr>
              <w:t>0.465</w:t>
            </w:r>
          </w:p>
          <w:p w14:paraId="262E6AE2" w14:textId="60A82D03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4.00</w:t>
            </w:r>
            <w:r w:rsidR="004E13E7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9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= 0.0001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C71D64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5CB85D6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49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39</w:t>
            </w:r>
          </w:p>
          <w:p w14:paraId="3ABF757F" w14:textId="4EBEC2C4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1.146, p-value = 0.257</w:t>
            </w:r>
          </w:p>
        </w:tc>
      </w:tr>
      <w:tr w:rsidR="008D2136" w:rsidRPr="00705188" w14:paraId="56D2E028" w14:textId="77777777" w:rsidTr="0088621E">
        <w:trPr>
          <w:cantSplit/>
          <w:trHeight w:val="769"/>
        </w:trPr>
        <w:tc>
          <w:tcPr>
            <w:tcW w:w="107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65480D" w14:textId="45A953D9" w:rsidR="00341749" w:rsidRPr="00705188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264A60"/>
                <w:sz w:val="18"/>
                <w:szCs w:val="18"/>
              </w:rPr>
            </w:pPr>
            <w:r w:rsidRPr="00705188">
              <w:rPr>
                <w:rFonts w:asciiTheme="minorBidi" w:hAnsiTheme="minorBidi" w:cs="B Nazanin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61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F42C6C3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-.158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58</w:t>
            </w:r>
          </w:p>
          <w:p w14:paraId="498A0BDD" w14:textId="3FD01B34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-1.218, p-value = 0.229</w:t>
            </w:r>
          </w:p>
        </w:tc>
        <w:tc>
          <w:tcPr>
            <w:tcW w:w="161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8C1688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</w:rPr>
              <w:t>.344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06</w:t>
            </w:r>
          </w:p>
          <w:p w14:paraId="2BB445AD" w14:textId="094934E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=2.792, p-value= 0.007</w:t>
            </w:r>
          </w:p>
        </w:tc>
        <w:tc>
          <w:tcPr>
            <w:tcW w:w="173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B4B57CE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.571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  <w:vertAlign w:val="superscript"/>
              </w:rPr>
              <w:t xml:space="preserve">**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150</w:t>
            </w:r>
          </w:p>
          <w:p w14:paraId="3DE1C541" w14:textId="54C4B42C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5.29</w:t>
            </w:r>
            <w:r w:rsidR="00F72765"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0</w:t>
            </w: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, p-value = 1.941e-06</w:t>
            </w:r>
          </w:p>
        </w:tc>
        <w:tc>
          <w:tcPr>
            <w:tcW w:w="15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6039FC4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sz w:val="20"/>
                <w:szCs w:val="20"/>
                <w:lang w:val="en-GB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 xml:space="preserve">.149 </w:t>
            </w:r>
            <w:r w:rsidRPr="005721B4">
              <w:rPr>
                <w:rFonts w:asciiTheme="minorBidi" w:hAnsiTheme="minorBidi" w:cs="B Nazanin"/>
                <w:sz w:val="20"/>
                <w:szCs w:val="20"/>
                <w:lang w:val="en-GB"/>
              </w:rPr>
              <w:t>± 0.239</w:t>
            </w:r>
          </w:p>
          <w:p w14:paraId="19592C6D" w14:textId="041513B9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t = 1.146, p-value = 0.257</w:t>
            </w:r>
          </w:p>
        </w:tc>
        <w:tc>
          <w:tcPr>
            <w:tcW w:w="1692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D0A14F6" w14:textId="77777777" w:rsidR="00341749" w:rsidRPr="005721B4" w:rsidRDefault="00341749" w:rsidP="00F3286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 w:cs="B Nazanin"/>
                <w:color w:val="010205"/>
                <w:sz w:val="20"/>
                <w:szCs w:val="20"/>
              </w:rPr>
            </w:pPr>
            <w:r w:rsidRPr="005721B4">
              <w:rPr>
                <w:rFonts w:asciiTheme="minorBidi" w:hAnsiTheme="minorBidi" w:cs="B Nazanin"/>
                <w:color w:val="010205"/>
                <w:sz w:val="20"/>
                <w:szCs w:val="20"/>
              </w:rPr>
              <w:t>1</w:t>
            </w:r>
          </w:p>
        </w:tc>
      </w:tr>
    </w:tbl>
    <w:p w14:paraId="09DA91BB" w14:textId="77777777" w:rsidR="00667336" w:rsidRPr="00A2086A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rtl/>
        </w:rPr>
      </w:pPr>
      <w:r w:rsidRPr="00A2086A">
        <w:rPr>
          <w:rFonts w:asciiTheme="minorBidi" w:hAnsiTheme="minorBidi" w:cs="B Nazanin"/>
          <w:rtl/>
        </w:rPr>
        <w:t>** : مقدار رابطه‌ی گزارش شده از نظر آماری بالای ۹۹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عتماد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ست</w:t>
      </w:r>
    </w:p>
    <w:p w14:paraId="21156E0E" w14:textId="77777777" w:rsidR="00667336" w:rsidRPr="00A2086A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rtl/>
        </w:rPr>
      </w:pPr>
      <w:r w:rsidRPr="00A2086A">
        <w:rPr>
          <w:rFonts w:asciiTheme="minorBidi" w:hAnsiTheme="minorBidi" w:cs="B Nazanin"/>
          <w:rtl/>
        </w:rPr>
        <w:t>*  : مقدار رابطه‌ی گزارش شده از نظر آماری بالای ۹۵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عتماد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است</w:t>
      </w:r>
    </w:p>
    <w:p w14:paraId="4E2BCEA0" w14:textId="77777777" w:rsidR="00667336" w:rsidRPr="00705188" w:rsidRDefault="00667336" w:rsidP="00563437">
      <w:pPr>
        <w:bidi/>
        <w:spacing w:before="0" w:after="0"/>
        <w:ind w:left="0"/>
        <w:jc w:val="both"/>
        <w:rPr>
          <w:rFonts w:asciiTheme="minorBidi" w:hAnsiTheme="minorBidi" w:cs="B Nazanin"/>
          <w:sz w:val="20"/>
          <w:szCs w:val="20"/>
          <w:rtl/>
        </w:rPr>
      </w:pPr>
      <w:r w:rsidRPr="00A2086A">
        <w:rPr>
          <w:rFonts w:asciiTheme="minorBidi" w:hAnsiTheme="minorBidi" w:cs="B Nazanin"/>
          <w:rtl/>
        </w:rPr>
        <w:t>.  : مقدار رابطه‌ی گزارش شده از نظر آماری بالای ۹۰</w:t>
      </w:r>
      <w:r w:rsidRPr="00A2086A">
        <w:rPr>
          <w:rFonts w:ascii="Times New Roman" w:hAnsi="Times New Roman" w:cs="Times New Roman" w:hint="cs"/>
          <w:rtl/>
        </w:rPr>
        <w:t>٪</w:t>
      </w:r>
      <w:r w:rsidRPr="00A2086A">
        <w:rPr>
          <w:rFonts w:asciiTheme="minorBidi" w:hAnsiTheme="minorBidi" w:cs="B Nazanin"/>
          <w:rtl/>
        </w:rPr>
        <w:t xml:space="preserve"> </w:t>
      </w:r>
      <w:r w:rsidRPr="00A2086A">
        <w:rPr>
          <w:rFonts w:asciiTheme="minorBidi" w:hAnsiTheme="minorBidi" w:cs="B Nazanin" w:hint="cs"/>
          <w:rtl/>
        </w:rPr>
        <w:t>قابل</w:t>
      </w:r>
      <w:r w:rsidRPr="00A2086A">
        <w:rPr>
          <w:rFonts w:asciiTheme="minorBidi" w:hAnsiTheme="minorBidi" w:cs="B Nazanin"/>
          <w:rtl/>
        </w:rPr>
        <w:t xml:space="preserve"> اعتماد است</w:t>
      </w:r>
    </w:p>
    <w:p w14:paraId="01A2AB2B" w14:textId="77777777" w:rsidR="00667336" w:rsidRPr="00705188" w:rsidRDefault="00667336" w:rsidP="00D35AA8">
      <w:pPr>
        <w:bidi/>
        <w:jc w:val="both"/>
        <w:rPr>
          <w:rFonts w:asciiTheme="minorBidi" w:hAnsiTheme="minorBidi" w:cs="B Nazanin"/>
          <w:rtl/>
        </w:rPr>
      </w:pPr>
    </w:p>
    <w:p w14:paraId="588D3855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در جدول بالا مشاهده می‌شود که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در ارتباط هستند. مقدار محاسبه شده برای این ارتباط با استفاده از معیار همبستگی ۴۶۶/۰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 xml:space="preserve"> 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گزارش شده است. با بررسی دقیق‌تر مشاهده شد که از بین ۶۰ نفر مورد آزمایش در ۴۳ مورد (یعنی ۷۱</w:t>
      </w:r>
      <w:r w:rsidRPr="00126B6D">
        <w:rPr>
          <w:rFonts w:ascii="Times New Roman" w:hAnsi="Times New Roman" w:cs="Times New Roman" w:hint="cs"/>
          <w:sz w:val="26"/>
          <w:szCs w:val="26"/>
          <w:rtl/>
          <w:lang w:bidi="fa-IR"/>
        </w:rPr>
        <w:t>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فراد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)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گر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فردی دیابت داشته مبتلا به هلیکوباکتر بوده و متعاقبا اگر مبتلا نبوده هلیکوباکتر نیز نداشته است.</w:t>
      </w:r>
    </w:p>
    <w:p w14:paraId="3CB6F90F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همبستگی بدست آماده دارای مقدار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p-value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سیار پایین است که نشان می‌دهد عدد بدست آماده بالای </w:t>
      </w:r>
      <w:r w:rsidRPr="00126B6D">
        <w:rPr>
          <w:rFonts w:ascii="Times New Roman" w:hAnsi="Times New Roman" w:cs="Times New Roman" w:hint="cs"/>
          <w:sz w:val="26"/>
          <w:szCs w:val="26"/>
          <w:rtl/>
          <w:lang w:bidi="fa-IR"/>
        </w:rPr>
        <w:t>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/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۸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/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۹۹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قابل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عتماد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</w:t>
      </w:r>
      <w:r w:rsidRPr="00126B6D">
        <w:rPr>
          <w:rFonts w:asciiTheme="minorBidi" w:hAnsiTheme="minorBidi" w:cs="B Nazanin" w:hint="cs"/>
          <w:sz w:val="26"/>
          <w:szCs w:val="26"/>
          <w:rtl/>
          <w:lang w:bidi="fa-IR"/>
        </w:rPr>
        <w:t>است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>.</w:t>
      </w:r>
    </w:p>
    <w:p w14:paraId="527D9422" w14:textId="77777777" w:rsidR="00667336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فرمول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ه شکل زیر به دست می‌آید.</w:t>
      </w:r>
    </w:p>
    <w:p w14:paraId="36A8B478" w14:textId="77777777" w:rsidR="00667336" w:rsidRPr="00126B6D" w:rsidRDefault="00667336" w:rsidP="00D35AA8">
      <w:pPr>
        <w:jc w:val="both"/>
        <w:rPr>
          <w:rFonts w:asciiTheme="minorBidi" w:eastAsiaTheme="minorEastAsia" w:hAnsiTheme="minorBidi" w:cs="B Nazanin"/>
          <w:sz w:val="26"/>
          <w:szCs w:val="26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 w:cs="B Nazanin"/>
              <w:sz w:val="26"/>
              <w:szCs w:val="26"/>
              <w:lang w:bidi="fa-IR"/>
            </w:rPr>
            <m:t>Helicobacter</m:t>
          </m:r>
          <m:r>
            <w:rPr>
              <w:rFonts w:ascii="Cambria Math" w:hAnsi="Cambria Math" w:cs="B Nazanin"/>
              <w:sz w:val="26"/>
              <w:szCs w:val="26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B Nazanin"/>
                  <w:i/>
                  <w:sz w:val="26"/>
                  <w:szCs w:val="26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B Nazanin"/>
                      <w:i/>
                      <w:sz w:val="26"/>
                      <w:szCs w:val="26"/>
                    </w:rPr>
                  </m:ctrlPr>
                </m:eqArrPr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G≥ 8</m:t>
                  </m:r>
                </m:e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M≥20</m:t>
                  </m:r>
                  <m:ctrlPr>
                    <w:rPr>
                      <w:rFonts w:ascii="Cambria Math" w:eastAsia="Cambria Math" w:hAnsi="Cambria Math" w:cs="B Nazanin"/>
                      <w:i/>
                      <w:sz w:val="26"/>
                      <w:szCs w:val="26"/>
                    </w:rPr>
                  </m:ctrlPr>
                </m:e>
                <m:e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1,  IgA≥15</m:t>
                  </m:r>
                  <m:ctrlPr>
                    <w:rPr>
                      <w:rFonts w:ascii="Cambria Math" w:eastAsia="Cambria Math" w:hAnsi="Cambria Math" w:cs="B Nazanin"/>
                      <w:i/>
                      <w:sz w:val="26"/>
                      <w:szCs w:val="26"/>
                    </w:rPr>
                  </m:ctrlPr>
                </m:e>
                <m:e>
                  <m:r>
                    <w:rPr>
                      <w:rFonts w:ascii="Cambria Math" w:eastAsia="Cambria Math" w:hAnsi="Cambria Math" w:cs="B Nazanin"/>
                      <w:sz w:val="26"/>
                      <w:szCs w:val="26"/>
                    </w:rPr>
                    <m:t>0</m:t>
                  </m:r>
                  <m:r>
                    <w:rPr>
                      <w:rFonts w:ascii="Cambria Math" w:hAnsi="Cambria Math" w:cs="B Nazanin"/>
                      <w:sz w:val="26"/>
                      <w:szCs w:val="26"/>
                    </w:rPr>
                    <m:t>,  Other wise</m:t>
                  </m:r>
                </m:e>
              </m:eqArr>
            </m:e>
          </m:d>
        </m:oMath>
      </m:oMathPara>
    </w:p>
    <w:p w14:paraId="16F496D0" w14:textId="6E1999F6" w:rsidR="00CF06B0" w:rsidRPr="00126B6D" w:rsidRDefault="00667336" w:rsidP="00D35AA8">
      <w:pPr>
        <w:bidi/>
        <w:jc w:val="both"/>
        <w:rPr>
          <w:rFonts w:asciiTheme="minorBidi" w:hAnsiTheme="minorBidi" w:cs="B Nazanin"/>
          <w:sz w:val="26"/>
          <w:szCs w:val="26"/>
          <w:lang w:bidi="fa-IR"/>
        </w:rPr>
      </w:pP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مشاهده می‌شود که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با </w:t>
      </w:r>
      <w:r w:rsidRPr="00126B6D">
        <w:rPr>
          <w:rFonts w:asciiTheme="minorBidi" w:hAnsiTheme="minorBidi" w:cs="B Nazanin"/>
          <w:sz w:val="26"/>
          <w:szCs w:val="26"/>
          <w:lang w:bidi="fa-IR"/>
        </w:rPr>
        <w:t>Helicobacter</w:t>
      </w:r>
      <w:r w:rsidRPr="00126B6D">
        <w:rPr>
          <w:rFonts w:asciiTheme="minorBidi" w:hAnsiTheme="minorBidi" w:cs="B Nazanin"/>
          <w:sz w:val="26"/>
          <w:szCs w:val="26"/>
          <w:rtl/>
          <w:lang w:bidi="fa-IR"/>
        </w:rPr>
        <w:t xml:space="preserve"> که ترکیبی از آنتی بادی‌هاست ارتباط بیشتر و معنادارتری دارد.</w:t>
      </w:r>
    </w:p>
    <w:p w14:paraId="71BEED4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06DD2E03" w14:textId="349AC961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6E3AE27C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Helicobacter</w:t>
      </w:r>
    </w:p>
    <w:p w14:paraId="640F8E21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4.0086, df = 58, p-value = 0.0001766</w:t>
      </w:r>
    </w:p>
    <w:p w14:paraId="43CC7529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15B7725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39A9981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2402651 0.6435809</w:t>
      </w:r>
    </w:p>
    <w:p w14:paraId="3A3D990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0291A42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0.4657733</w:t>
      </w:r>
    </w:p>
    <w:p w14:paraId="06BBC0F8" w14:textId="1E4693C5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49FA81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9BA8BF5" w14:textId="0BDBC465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74980ECB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Gender</w:t>
      </w:r>
    </w:p>
    <w:p w14:paraId="087C64F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-0.26122, df = 58, p-value = 0.7948</w:t>
      </w:r>
    </w:p>
    <w:p w14:paraId="2739AB0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6A61E7FA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0D5EE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lastRenderedPageBreak/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2857173  0.2215738</w:t>
      </w:r>
      <w:proofErr w:type="gramEnd"/>
    </w:p>
    <w:p w14:paraId="20FD9749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071AD3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-0.03427956</w:t>
      </w:r>
    </w:p>
    <w:p w14:paraId="11128426" w14:textId="414A38C6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5770D27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AE6DCE3" w14:textId="61AD9FDC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5B4945B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age</w:t>
      </w:r>
    </w:p>
    <w:p w14:paraId="0BAC412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5.0247, df = 58, p-value = 5.138e-06</w:t>
      </w:r>
    </w:p>
    <w:p w14:paraId="6A4B28D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606A8D21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72B520B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3450320 0.7059182</w:t>
      </w:r>
    </w:p>
    <w:p w14:paraId="0703BACF" w14:textId="73C14D13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35223EEA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550708 </w:t>
      </w:r>
    </w:p>
    <w:p w14:paraId="21B6B321" w14:textId="66007D8E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3BDDA686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4750DC7" w14:textId="4B472EF5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399E4523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Diabetes and FBS</w:t>
      </w:r>
    </w:p>
    <w:p w14:paraId="07CF324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5.2909, df = 58, p-value = 1.941e-06</w:t>
      </w:r>
    </w:p>
    <w:p w14:paraId="32C76F42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2803FEA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3C4E52E5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3702756 0.7201467</w:t>
      </w:r>
    </w:p>
    <w:p w14:paraId="23CEF46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4FE8908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5705555 </w:t>
      </w:r>
    </w:p>
    <w:p w14:paraId="43A32CF5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304EBD1F" w14:textId="501FECE2" w:rsidR="00CF06B0" w:rsidRPr="00682316" w:rsidRDefault="00CF06B0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7BA143E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FBS</w:t>
      </w:r>
    </w:p>
    <w:p w14:paraId="18A78164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2.7922, df = 58, p-value = 0.007078</w:t>
      </w:r>
    </w:p>
    <w:p w14:paraId="6D1B9E42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57934E60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329137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0.09895708 0.55007521</w:t>
      </w:r>
    </w:p>
    <w:p w14:paraId="33F9CABD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05A7CD1F" w14:textId="77777777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0.34423</w:t>
      </w:r>
    </w:p>
    <w:p w14:paraId="26A454AA" w14:textId="4B21C5CA" w:rsidR="00CF06B0" w:rsidRPr="00682316" w:rsidRDefault="00CF06B0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69ADB4F1" w14:textId="4803643B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5A009E6" w14:textId="79F8A6B3" w:rsidR="00815D76" w:rsidRPr="0068231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07A886D0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Helicobacter</w:t>
      </w:r>
    </w:p>
    <w:p w14:paraId="67488D4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0.97981, df = 58, p-value = 0.3312</w:t>
      </w:r>
    </w:p>
    <w:p w14:paraId="656029EA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3534E966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9EABD67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1305506  0.3695546</w:t>
      </w:r>
      <w:proofErr w:type="gramEnd"/>
    </w:p>
    <w:p w14:paraId="4D70FFF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45290DBD" w14:textId="7E90CD46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1276042 </w:t>
      </w:r>
    </w:p>
    <w:p w14:paraId="2F40A964" w14:textId="5EAF35FF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2B75B38" w14:textId="4F33362E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987F535" w14:textId="133D1F75" w:rsidR="00815D76" w:rsidRPr="0068231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5FD6B4A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age and Gender</w:t>
      </w:r>
    </w:p>
    <w:p w14:paraId="4ADCCEDF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0.72933, df = 58, p-value = 0.4687</w:t>
      </w:r>
    </w:p>
    <w:p w14:paraId="13F90BF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544BE89A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7F2743C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1625300  0.3409993</w:t>
      </w:r>
      <w:proofErr w:type="gramEnd"/>
    </w:p>
    <w:p w14:paraId="2060B98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1D62C65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lastRenderedPageBreak/>
        <w:t xml:space="preserve">0.095329 </w:t>
      </w:r>
    </w:p>
    <w:p w14:paraId="7AB25D73" w14:textId="141FF12A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2873A01E" w14:textId="76D259CA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02A2A67F" w14:textId="13C63C42" w:rsidR="00815D76" w:rsidRDefault="00815D76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  <w:rtl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37027B21" w14:textId="77777777" w:rsidR="009B6F8E" w:rsidRPr="00682316" w:rsidRDefault="009B6F8E" w:rsidP="009B6F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34DA18E6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Gender and Helicobacter</w:t>
      </w:r>
    </w:p>
    <w:p w14:paraId="2DFA035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0.15905, df = 58, p-value = 0.8742</w:t>
      </w:r>
    </w:p>
    <w:p w14:paraId="6B5E7AD7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229B7554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0F0EEA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2342876  0.2733547</w:t>
      </w:r>
      <w:proofErr w:type="gramEnd"/>
    </w:p>
    <w:p w14:paraId="7600866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12B6C32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02087927 </w:t>
      </w:r>
    </w:p>
    <w:p w14:paraId="7ECB91BD" w14:textId="3DF5ABAD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4C7E816" w14:textId="77777777" w:rsidR="00961326" w:rsidRPr="00682316" w:rsidRDefault="0096132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6A6ABF5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1C3B835D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322B4BF2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Gender and FBS</w:t>
      </w:r>
    </w:p>
    <w:p w14:paraId="420D4F7E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-1.2177, df = 58, p-value = 0.2283</w:t>
      </w:r>
    </w:p>
    <w:p w14:paraId="13AF60AE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4A1CA6C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48365F7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3959410  0.1000453</w:t>
      </w:r>
      <w:proofErr w:type="gramEnd"/>
    </w:p>
    <w:p w14:paraId="68F9C6F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5D6A0BC1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-0.1578905 </w:t>
      </w:r>
    </w:p>
    <w:p w14:paraId="411B9502" w14:textId="18C9D6C5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1240FEEA" w14:textId="62800516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/>
          <w:lang w:bidi="fa-IR"/>
        </w:rPr>
      </w:pPr>
    </w:p>
    <w:p w14:paraId="464E84D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ab/>
        <w:t>Pearson's product-moment correlation</w:t>
      </w:r>
    </w:p>
    <w:p w14:paraId="4D4B333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</w:p>
    <w:p w14:paraId="58F81879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data:  FBS and Helicobacter</w:t>
      </w:r>
    </w:p>
    <w:p w14:paraId="40CFB7D8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t = 1.1456, df = 58, p-value = 0.2567</w:t>
      </w:r>
    </w:p>
    <w:p w14:paraId="7BCCA3C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alternative hypothesis: true correlation is not equal to 0</w:t>
      </w:r>
    </w:p>
    <w:p w14:paraId="74B4AA23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95 percent confidence interval:</w:t>
      </w:r>
    </w:p>
    <w:p w14:paraId="51F0099C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 -0.</w:t>
      </w:r>
      <w:proofErr w:type="gramStart"/>
      <w:r w:rsidRPr="00682316">
        <w:rPr>
          <w:rFonts w:asciiTheme="minorBidi" w:eastAsia="Times New Roman" w:hAnsiTheme="minorBidi"/>
          <w:bdr w:val="none" w:sz="0" w:space="0" w:color="auto" w:frame="1"/>
        </w:rPr>
        <w:t>1092979  0.3880233</w:t>
      </w:r>
      <w:proofErr w:type="gramEnd"/>
    </w:p>
    <w:p w14:paraId="00AD7A1F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bdr w:val="none" w:sz="0" w:space="0" w:color="auto" w:frame="1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>sample estimates:</w:t>
      </w:r>
    </w:p>
    <w:p w14:paraId="2320999B" w14:textId="77777777" w:rsidR="00815D76" w:rsidRPr="00682316" w:rsidRDefault="00815D76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both"/>
        <w:rPr>
          <w:rFonts w:asciiTheme="minorBidi" w:eastAsia="Times New Roman" w:hAnsiTheme="minorBidi"/>
          <w:color w:val="000000"/>
        </w:rPr>
      </w:pPr>
      <w:r w:rsidRPr="00682316">
        <w:rPr>
          <w:rFonts w:asciiTheme="minorBidi" w:eastAsia="Times New Roman" w:hAnsiTheme="minorBidi"/>
          <w:bdr w:val="none" w:sz="0" w:space="0" w:color="auto" w:frame="1"/>
        </w:rPr>
        <w:t xml:space="preserve">0.1487552 </w:t>
      </w:r>
    </w:p>
    <w:p w14:paraId="2AC23828" w14:textId="323E30F8" w:rsidR="00AB65F0" w:rsidRPr="00705188" w:rsidRDefault="00667336" w:rsidP="0017396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  <w:r w:rsidRPr="00705188">
        <w:rPr>
          <w:rFonts w:asciiTheme="minorBidi" w:hAnsiTheme="minorBidi" w:cs="B Nazanin"/>
          <w:sz w:val="28"/>
          <w:szCs w:val="28"/>
          <w:lang w:bidi="fa-IR"/>
        </w:rPr>
        <w:tab/>
      </w:r>
    </w:p>
    <w:p w14:paraId="72572007" w14:textId="39308060" w:rsidR="00867710" w:rsidRPr="009B6F8E" w:rsidRDefault="00356817" w:rsidP="009B6F8E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  <w:r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همبستگی‌های </w:t>
      </w:r>
      <w:bookmarkStart w:id="0" w:name="_GoBack"/>
      <w:r w:rsidR="000C136C" w:rsidRPr="00410D5B">
        <w:rPr>
          <w:rFonts w:asciiTheme="minorBidi" w:hAnsiTheme="minorBidi" w:cs="B Nazanin"/>
          <w:sz w:val="26"/>
          <w:szCs w:val="26"/>
          <w:lang w:bidi="fa-IR"/>
        </w:rPr>
        <w:t>D</w:t>
      </w:r>
      <w:r w:rsidR="00CD1057" w:rsidRPr="00410D5B">
        <w:rPr>
          <w:rFonts w:asciiTheme="minorBidi" w:hAnsiTheme="minorBidi" w:cs="B Nazanin"/>
          <w:sz w:val="26"/>
          <w:szCs w:val="26"/>
          <w:lang w:bidi="fa-IR"/>
        </w:rPr>
        <w:t>iabetes</w:t>
      </w:r>
      <w:bookmarkEnd w:id="0"/>
      <w:r w:rsidR="00CD1057" w:rsidRPr="00705188">
        <w:rPr>
          <w:rFonts w:asciiTheme="minorBidi" w:hAnsiTheme="minorBidi" w:cs="B Nazanin"/>
          <w:sz w:val="28"/>
          <w:szCs w:val="28"/>
          <w:rtl/>
          <w:lang w:bidi="fa-IR"/>
        </w:rPr>
        <w:t xml:space="preserve"> و </w:t>
      </w:r>
      <w:r w:rsidR="00184391" w:rsidRPr="00705188">
        <w:rPr>
          <w:rFonts w:asciiTheme="minorBidi" w:hAnsiTheme="minorBidi" w:cs="B Nazanin"/>
          <w:sz w:val="28"/>
          <w:szCs w:val="28"/>
          <w:rtl/>
          <w:lang w:bidi="fa-IR"/>
        </w:rPr>
        <w:t>آنتی‌بادی‌ها</w:t>
      </w:r>
      <w:r w:rsidRPr="00705188">
        <w:rPr>
          <w:rFonts w:asciiTheme="minorBidi" w:hAnsiTheme="minorBidi" w:cs="B Nazanin"/>
          <w:sz w:val="28"/>
          <w:szCs w:val="28"/>
          <w:rtl/>
          <w:lang w:bidi="fa-IR"/>
        </w:rPr>
        <w:t>:</w:t>
      </w:r>
    </w:p>
    <w:p w14:paraId="7B146F96" w14:textId="5A09C108" w:rsidR="00867710" w:rsidRPr="00705188" w:rsidRDefault="00867710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D07C6B" w:rsidRPr="00705188" w14:paraId="4B9EEBBA" w14:textId="77777777" w:rsidTr="006351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77EDFCC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695C73E4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1AD6E96B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41C55D73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D07C6B" w:rsidRPr="00705188" w14:paraId="37392C6A" w14:textId="77777777" w:rsidTr="00635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AC62E71" w14:textId="77777777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 w:cs="B Nazanin"/>
                <w:color w:val="264A60"/>
                <w:lang w:val="en-GB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Diabetes</w:t>
            </w:r>
          </w:p>
        </w:tc>
        <w:tc>
          <w:tcPr>
            <w:tcW w:w="2515" w:type="dxa"/>
            <w:vAlign w:val="center"/>
          </w:tcPr>
          <w:p w14:paraId="0FF05FCC" w14:textId="30C3D4E6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02</w:t>
            </w:r>
            <w:r w:rsidR="00D040E1" w:rsidRPr="00705188">
              <w:rPr>
                <w:rFonts w:asciiTheme="minorBidi" w:hAnsiTheme="minorBidi" w:cs="B Nazanin"/>
                <w:lang w:val="en-GB"/>
              </w:rPr>
              <w:t>2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 0.252</w:t>
            </w:r>
          </w:p>
          <w:p w14:paraId="1397D82C" w14:textId="5C401599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163, p-value = 0.87</w:t>
            </w:r>
            <w:r w:rsidR="00917F2F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1</w:t>
            </w:r>
          </w:p>
        </w:tc>
        <w:tc>
          <w:tcPr>
            <w:tcW w:w="2975" w:type="dxa"/>
            <w:vAlign w:val="center"/>
          </w:tcPr>
          <w:p w14:paraId="434CD944" w14:textId="419B14DB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0.402</w:t>
            </w:r>
            <w:r w:rsidRPr="00705188">
              <w:rPr>
                <w:rFonts w:asciiTheme="minorBidi" w:hAnsiTheme="minorBidi" w:cs="B Nazanin"/>
                <w:vertAlign w:val="superscript"/>
                <w:lang w:val="en-GB"/>
              </w:rPr>
              <w:t>**</w:t>
            </w:r>
            <w:r w:rsidRPr="00705188">
              <w:rPr>
                <w:rFonts w:asciiTheme="minorBidi" w:hAnsiTheme="minorBidi" w:cs="B Nazanin"/>
                <w:lang w:val="en-GB"/>
              </w:rPr>
              <w:t xml:space="preserve">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193</w:t>
            </w:r>
          </w:p>
          <w:p w14:paraId="7637D1E7" w14:textId="28A17E9B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3.343, p-value = 0.00</w:t>
            </w:r>
            <w:r w:rsidR="00917F2F"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970" w:type="dxa"/>
            <w:vAlign w:val="center"/>
          </w:tcPr>
          <w:p w14:paraId="567C80B4" w14:textId="757BFDC8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163 ± 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237</w:t>
            </w:r>
          </w:p>
          <w:p w14:paraId="016267EA" w14:textId="5682DA72" w:rsidR="00D07C6B" w:rsidRPr="00705188" w:rsidRDefault="00D07C6B" w:rsidP="0045659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</w:pPr>
            <w:r w:rsidRPr="00705188">
              <w:rPr>
                <w:rFonts w:asciiTheme="minorBidi" w:eastAsia="Times New Roman" w:hAnsiTheme="minorBidi" w:cs="B Nazanin"/>
                <w:sz w:val="18"/>
                <w:szCs w:val="18"/>
                <w:bdr w:val="none" w:sz="0" w:space="0" w:color="auto" w:frame="1"/>
              </w:rPr>
              <w:t>t = 1.2611, p-value = 0.212</w:t>
            </w:r>
          </w:p>
        </w:tc>
      </w:tr>
    </w:tbl>
    <w:p w14:paraId="55A77A4C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** : مقدار رابطه‌ی گزارش شده از نظر آماری بالای ۹۹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150BA063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*  : مقدار رابطه‌ی گزارش شده از نظر آماری بالای ۹۵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7A14A338" w14:textId="77777777" w:rsidR="00D07C6B" w:rsidRPr="00CC6A20" w:rsidRDefault="00D07C6B" w:rsidP="00D35AA8">
      <w:pPr>
        <w:bidi/>
        <w:spacing w:before="0" w:after="0"/>
        <w:jc w:val="both"/>
        <w:rPr>
          <w:rFonts w:asciiTheme="minorBidi" w:hAnsiTheme="minorBidi" w:cs="B Nazanin"/>
          <w:rtl/>
        </w:rPr>
      </w:pPr>
      <w:r w:rsidRPr="00CC6A20">
        <w:rPr>
          <w:rFonts w:asciiTheme="minorBidi" w:hAnsiTheme="minorBidi" w:cs="B Nazanin"/>
          <w:rtl/>
        </w:rPr>
        <w:t>.  : مقدار رابطه‌ی گزارش شده از نظر آماری بالای ۹۰</w:t>
      </w:r>
      <w:r w:rsidRPr="00CC6A20">
        <w:rPr>
          <w:rFonts w:ascii="Times New Roman" w:hAnsi="Times New Roman" w:cs="Times New Roman" w:hint="cs"/>
          <w:rtl/>
        </w:rPr>
        <w:t>٪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قابل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عتماد</w:t>
      </w:r>
      <w:r w:rsidRPr="00CC6A20">
        <w:rPr>
          <w:rFonts w:asciiTheme="minorBidi" w:hAnsiTheme="minorBidi" w:cs="B Nazanin"/>
          <w:rtl/>
        </w:rPr>
        <w:t xml:space="preserve"> </w:t>
      </w:r>
      <w:r w:rsidRPr="00CC6A20">
        <w:rPr>
          <w:rFonts w:asciiTheme="minorBidi" w:hAnsiTheme="minorBidi" w:cs="B Nazanin" w:hint="cs"/>
          <w:rtl/>
        </w:rPr>
        <w:t>است</w:t>
      </w:r>
    </w:p>
    <w:p w14:paraId="04C69076" w14:textId="77777777" w:rsidR="00D07C6B" w:rsidRPr="00F35970" w:rsidRDefault="00D07C6B" w:rsidP="00D35AA8">
      <w:pPr>
        <w:bidi/>
        <w:ind w:left="0" w:firstLine="0"/>
        <w:jc w:val="both"/>
        <w:rPr>
          <w:rFonts w:asciiTheme="minorBidi" w:hAnsiTheme="minorBidi" w:cs="B Nazanin"/>
          <w:sz w:val="26"/>
          <w:szCs w:val="26"/>
          <w:rtl/>
          <w:lang w:bidi="fa-IR"/>
        </w:rPr>
      </w:pP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lastRenderedPageBreak/>
        <w:t xml:space="preserve">در جدول بالا ارتباط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آنتی‌بادی‌ها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G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A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M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استفاده از معیار همبستگی پیرسون</w:t>
      </w:r>
      <w:r w:rsidRPr="00F35970">
        <w:rPr>
          <w:rStyle w:val="FootnoteReference"/>
          <w:rFonts w:asciiTheme="minorBidi" w:hAnsiTheme="minorBidi" w:cs="B Nazanin"/>
          <w:sz w:val="26"/>
          <w:szCs w:val="26"/>
          <w:rtl/>
          <w:lang w:bidi="fa-IR"/>
        </w:rPr>
        <w:footnoteReference w:id="1"/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آمده‌است. همان‌طور که مشاهده می‌شود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فقط با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A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ارتباط معناداری دارد. به‌طوری که این دو دارای همبستگی ۴۰۲۰/۰ با مقدار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p-value = 0.0015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که حاکی از آن است، ارتباط گزارش شده داری اطمینان بالای ۹۹/۰ می‌باشد. اما از طرفی مشاهده می‌شود همبستگی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Diabetes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با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M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و </w:t>
      </w:r>
      <w:r w:rsidRPr="00F35970">
        <w:rPr>
          <w:rFonts w:asciiTheme="minorBidi" w:hAnsiTheme="minorBidi" w:cs="B Nazanin"/>
          <w:sz w:val="26"/>
          <w:szCs w:val="26"/>
          <w:lang w:bidi="fa-IR"/>
        </w:rPr>
        <w:t>IgG</w:t>
      </w:r>
      <w:r w:rsidRPr="00F35970">
        <w:rPr>
          <w:rFonts w:asciiTheme="minorBidi" w:hAnsiTheme="minorBidi" w:cs="B Nazanin"/>
          <w:sz w:val="26"/>
          <w:szCs w:val="26"/>
          <w:rtl/>
          <w:lang w:bidi="fa-IR"/>
        </w:rPr>
        <w:t xml:space="preserve"> کم بوده و معنادار نیز نمی‌باشد.</w:t>
      </w:r>
    </w:p>
    <w:p w14:paraId="2E860939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671C8BA6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4D26452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5036FD6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M</w:t>
      </w:r>
    </w:p>
    <w:p w14:paraId="68A4EA6E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0.16346, df = 58, p-value = 0.8707</w:t>
      </w:r>
    </w:p>
    <w:p w14:paraId="19C261C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512D73F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57C5D94A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-0.</w:t>
      </w:r>
      <w:proofErr w:type="gramStart"/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2337403  0.2738903</w:t>
      </w:r>
      <w:proofErr w:type="gramEnd"/>
    </w:p>
    <w:p w14:paraId="5C2DC59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7CD7B480" w14:textId="29AB8C93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02145799 </w:t>
      </w:r>
    </w:p>
    <w:p w14:paraId="7A348A75" w14:textId="1C4C697D" w:rsidR="004D4ECF" w:rsidRPr="00113B98" w:rsidRDefault="004D4ECF" w:rsidP="00A239D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</w:rPr>
      </w:pPr>
      <w:r w:rsidRPr="009C71C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="00A239DA" w:rsidRPr="009C71C7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</w:t>
      </w:r>
      <w:r w:rsidR="00A239DA" w:rsidRPr="00166DCE">
        <w:rPr>
          <w:rFonts w:asciiTheme="minorBidi" w:eastAsia="Times New Roman" w:hAnsiTheme="minorBidi" w:cs="B Nazanin"/>
          <w:color w:val="FF0000"/>
          <w:sz w:val="24"/>
          <w:szCs w:val="24"/>
          <w:bdr w:val="none" w:sz="0" w:space="0" w:color="auto" w:frame="1"/>
        </w:rPr>
        <w:t>0.02145799</w:t>
      </w:r>
      <w:r w:rsidR="00A239DA" w:rsidRPr="00166DCE">
        <w:rPr>
          <w:rFonts w:asciiTheme="minorBidi" w:eastAsia="Times New Roman" w:hAnsiTheme="minorBidi" w:cs="B Nazanin" w:hint="cs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9C71C7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9C71C7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4CB0A35D" w14:textId="7F095DC6" w:rsidR="004D4ECF" w:rsidRPr="00113B98" w:rsidRDefault="004D4ECF" w:rsidP="001E2F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166DCE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Confidence = 0.</w:t>
      </w:r>
      <w:r w:rsidR="001E2F25" w:rsidRPr="00166DCE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 0.8707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) این همبستگی معنادار نیست.</w:t>
      </w:r>
    </w:p>
    <w:p w14:paraId="026CFFD0" w14:textId="138C9DB9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CE15777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0BE53E02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74889B08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37B0669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A</w:t>
      </w:r>
    </w:p>
    <w:p w14:paraId="055D4D4F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3.3434, df = 58, p-value = 0.001454</w:t>
      </w:r>
    </w:p>
    <w:p w14:paraId="676B92F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24F2ABBC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0CB30B24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0.1648789 0.5951511</w:t>
      </w:r>
    </w:p>
    <w:p w14:paraId="4BBF0E43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65C8251B" w14:textId="11C91678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4019742 </w:t>
      </w:r>
    </w:p>
    <w:p w14:paraId="4A4477C4" w14:textId="5A8B82E8" w:rsidR="004D4ECF" w:rsidRPr="0059470F" w:rsidRDefault="004D4ECF" w:rsidP="0059240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</w:t>
      </w:r>
      <w:r w:rsidRPr="00B3461D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همبستگی</w:t>
      </w:r>
      <w:r w:rsidR="0059470F" w:rsidRPr="00B3461D">
        <w:rPr>
          <w:rFonts w:asciiTheme="minorBidi" w:eastAsia="Times New Roman" w:hAnsiTheme="minorBidi" w:cs="B Nazanin" w:hint="cs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 </w:t>
      </w:r>
      <w:r w:rsidR="0059470F" w:rsidRPr="00592408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>0.4019742</w:t>
      </w:r>
      <w:r w:rsidR="00592408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Pr="00113B98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3FB376D1" w14:textId="1A7DF099" w:rsidR="004D4ECF" w:rsidRPr="00113B98" w:rsidRDefault="004D4ECF" w:rsidP="00B74F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براساس میزان اطمینان (</w:t>
      </w:r>
      <w:r w:rsidRPr="00592408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B74F67" w:rsidRPr="00B74F67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998546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) این همبستگی معنادار </w:t>
      </w:r>
      <w:r w:rsidR="00592408">
        <w:rPr>
          <w:rFonts w:asciiTheme="minorBidi" w:eastAsia="Times New Roman" w:hAnsiTheme="minorBidi" w:cs="B Nazanin" w:hint="cs"/>
          <w:color w:val="00B050"/>
          <w:sz w:val="26"/>
          <w:szCs w:val="26"/>
          <w:bdr w:val="none" w:sz="0" w:space="0" w:color="auto" w:frame="1"/>
          <w:rtl/>
          <w:lang w:bidi="fa-IR"/>
        </w:rPr>
        <w:t>ا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>ست.</w:t>
      </w:r>
    </w:p>
    <w:p w14:paraId="74185D81" w14:textId="77777777" w:rsidR="004D4ECF" w:rsidRPr="00F35970" w:rsidRDefault="004D4ECF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462C84F" w14:textId="48EEA10D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3FD30CF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EA4F22A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38EB02F6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2ADD58B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:  Diabetes and IgG</w:t>
      </w:r>
    </w:p>
    <w:p w14:paraId="08A0DA38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1.2611, df = 58, p-value = 0.2123</w:t>
      </w:r>
    </w:p>
    <w:p w14:paraId="1DE04E3E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41266755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7956F44D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-0.</w:t>
      </w:r>
      <w:proofErr w:type="gramStart"/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0944718  0.4006750</w:t>
      </w:r>
      <w:proofErr w:type="gramEnd"/>
    </w:p>
    <w:p w14:paraId="17E738AB" w14:textId="77777777" w:rsidR="00CB165E" w:rsidRPr="00F35970" w:rsidRDefault="00CB165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6A6FAF51" w14:textId="163C1577" w:rsidR="004D4ECF" w:rsidRPr="004D4ECF" w:rsidRDefault="00CB165E" w:rsidP="004D4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F3597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163372 </w:t>
      </w:r>
    </w:p>
    <w:p w14:paraId="59A59954" w14:textId="33852D0B" w:rsidR="004D4ECF" w:rsidRPr="0059470F" w:rsidRDefault="004D4ECF" w:rsidP="00F17A2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59470F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F8563C" w:rsidRPr="006D716D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 xml:space="preserve">0.163372 </w:t>
      </w:r>
      <w:r w:rsidRPr="006D716D">
        <w:rPr>
          <w:rStyle w:val="gnkrckgcgsb"/>
          <w:rFonts w:asciiTheme="minorBidi" w:hAnsiTheme="minorBidi" w:cs="B Nazanin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59470F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40F822BA" w14:textId="722CF059" w:rsidR="004D4ECF" w:rsidRPr="00113B98" w:rsidRDefault="004D4ECF" w:rsidP="00D723C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D723C4"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7877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433F2D58" w14:textId="39C3F070" w:rsidR="00867710" w:rsidRPr="00F35970" w:rsidRDefault="00867710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32"/>
          <w:szCs w:val="32"/>
          <w:lang w:bidi="fa-IR"/>
        </w:rPr>
      </w:pPr>
    </w:p>
    <w:p w14:paraId="2CEBBE72" w14:textId="6AF5F95F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96CA92B" w14:textId="58A2D9F8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A90E8F7" w14:textId="24463ED3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35E4D821" w14:textId="223FCAC8" w:rsidR="00A803BC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0453134E" w14:textId="77777777" w:rsidR="005263D8" w:rsidRPr="00705188" w:rsidRDefault="005263D8" w:rsidP="005263D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7FB19BC8" w14:textId="5BB23C3E" w:rsidR="00A803BC" w:rsidRPr="00705188" w:rsidRDefault="00A803BC" w:rsidP="00D35AA8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58F3B631" w14:textId="38D49B6A" w:rsidR="002D7BAC" w:rsidRPr="00705188" w:rsidRDefault="002D7BAC" w:rsidP="00CC604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1F3CA369" w14:textId="6E4B471B" w:rsidR="00867710" w:rsidRPr="00787459" w:rsidRDefault="00867710" w:rsidP="00D35AA8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 w:rsidRPr="00787459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>همبستگی‌های کلی:</w:t>
      </w:r>
    </w:p>
    <w:p w14:paraId="55E68891" w14:textId="0B99A465" w:rsidR="00356817" w:rsidRPr="00705188" w:rsidRDefault="0035681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20446F7D" w14:textId="5421E44D" w:rsidR="00356817" w:rsidRPr="00705188" w:rsidRDefault="00114A39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sz w:val="28"/>
          <w:szCs w:val="28"/>
          <w:rtl/>
        </w:rPr>
        <w:drawing>
          <wp:inline distT="0" distB="0" distL="0" distR="0" wp14:anchorId="3B2FFC5F" wp14:editId="24668432">
            <wp:extent cx="5067300" cy="3508806"/>
            <wp:effectExtent l="0" t="0" r="0" b="0"/>
            <wp:docPr id="1" name="Picture 1" descr="E:\work\Motaghi\corelation of al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\Motaghi\corelation of all parameter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297" cy="3514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886F" w14:textId="77777777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p w14:paraId="33403DCF" w14:textId="543416C2" w:rsidR="00114A39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sz w:val="28"/>
          <w:szCs w:val="28"/>
          <w:rtl/>
        </w:rPr>
        <w:lastRenderedPageBreak/>
        <w:drawing>
          <wp:inline distT="0" distB="0" distL="0" distR="0" wp14:anchorId="1EFA29C0" wp14:editId="4BD2C68B">
            <wp:extent cx="4810125" cy="3874578"/>
            <wp:effectExtent l="0" t="0" r="0" b="0"/>
            <wp:docPr id="2" name="Picture 2" descr="E:\work\Motaghi\corelation of all paramete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\Motaghi\corelation of all parameters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990" cy="3884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F82D" w14:textId="58CB7C4F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  <w:r w:rsidRPr="00705188">
        <w:rPr>
          <w:rFonts w:asciiTheme="minorBidi" w:hAnsiTheme="minorBidi" w:cs="B Nazanin"/>
          <w:noProof/>
          <w:rtl/>
        </w:rPr>
        <w:lastRenderedPageBreak/>
        <w:drawing>
          <wp:inline distT="0" distB="0" distL="0" distR="0" wp14:anchorId="57253EFB" wp14:editId="686361AB">
            <wp:extent cx="8030390" cy="4702347"/>
            <wp:effectExtent l="6667" t="0" r="0" b="0"/>
            <wp:docPr id="3" name="Picture 3" descr="E:\work\Motaghi\corelation of all parameter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work\Motaghi\corelation of all parameters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166095" cy="4781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CEC0" w14:textId="2B90BF74" w:rsidR="003308C8" w:rsidRPr="00705188" w:rsidRDefault="003308C8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6B0D8F51" w14:textId="55DF62E2" w:rsidR="00867710" w:rsidRPr="00080F30" w:rsidRDefault="00665164" w:rsidP="00665164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rPr>
          <w:rFonts w:asciiTheme="minorBidi" w:hAnsiTheme="minorBidi" w:cs="B Nazanin"/>
          <w:b/>
          <w:bCs/>
          <w:sz w:val="28"/>
          <w:szCs w:val="28"/>
          <w:lang w:bidi="fa-IR"/>
        </w:rPr>
      </w:pPr>
      <w:r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>همبستگی</w:t>
      </w:r>
      <w:r w:rsidR="00B626C7" w:rsidRPr="00080F30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</w:t>
      </w:r>
      <w:r w:rsidR="00B626C7" w:rsidRPr="00665164">
        <w:rPr>
          <w:rFonts w:asciiTheme="minorBidi" w:hAnsiTheme="minorBidi" w:cs="B Nazanin"/>
          <w:b/>
          <w:bCs/>
          <w:sz w:val="26"/>
          <w:szCs w:val="26"/>
          <w:lang w:bidi="fa-IR"/>
        </w:rPr>
        <w:t>A1C</w:t>
      </w:r>
      <w:r w:rsidR="00B626C7" w:rsidRPr="00080F30">
        <w:rPr>
          <w:rFonts w:asciiTheme="minorBidi" w:hAnsiTheme="minorBidi" w:cs="B Nazanin"/>
          <w:b/>
          <w:bCs/>
          <w:sz w:val="28"/>
          <w:szCs w:val="28"/>
          <w:rtl/>
          <w:lang w:bidi="fa-IR"/>
        </w:rPr>
        <w:t xml:space="preserve"> با آنتی بادی‌ها</w:t>
      </w:r>
      <w:r>
        <w:rPr>
          <w:rFonts w:asciiTheme="minorBidi" w:hAnsiTheme="minorBidi" w:cs="B Nazanin" w:hint="cs"/>
          <w:b/>
          <w:bCs/>
          <w:sz w:val="28"/>
          <w:szCs w:val="28"/>
          <w:rtl/>
          <w:lang w:bidi="fa-IR"/>
        </w:rPr>
        <w:t xml:space="preserve"> و انحراف معیار آن‌ها (</w:t>
      </w:r>
      <w:r w:rsidRPr="00665164">
        <w:rPr>
          <w:rFonts w:asciiTheme="minorBidi" w:hAnsiTheme="minorBidi" w:cs="B Nazanin" w:hint="cs"/>
          <w:sz w:val="28"/>
          <w:szCs w:val="28"/>
          <w:rtl/>
          <w:lang w:bidi="fa-IR"/>
        </w:rPr>
        <w:t>تعداد نمونه‌ها ۳۰ بوده و فقط از</w:t>
      </w:r>
      <w:r>
        <w:rPr>
          <w:rFonts w:asciiTheme="minorBidi" w:hAnsiTheme="minorBidi" w:cs="B Nazanin" w:hint="cs"/>
          <w:sz w:val="28"/>
          <w:szCs w:val="28"/>
          <w:rtl/>
          <w:lang w:bidi="fa-IR"/>
        </w:rPr>
        <w:t>افراد</w:t>
      </w:r>
      <w:r w:rsidRPr="00665164">
        <w:rPr>
          <w:rFonts w:asciiTheme="minorBidi" w:hAnsiTheme="minorBidi" w:cs="B Nazanin" w:hint="cs"/>
          <w:sz w:val="28"/>
          <w:szCs w:val="28"/>
          <w:rtl/>
          <w:lang w:bidi="fa-IR"/>
        </w:rPr>
        <w:t xml:space="preserve"> مبتلا به دیابت در این ارزیابی شده):</w:t>
      </w:r>
    </w:p>
    <w:p w14:paraId="03975E1E" w14:textId="312D963F" w:rsidR="00B626C7" w:rsidRPr="00705188" w:rsidRDefault="00B626C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B626C7" w:rsidRPr="00705188" w14:paraId="1ACF640D" w14:textId="77777777" w:rsidTr="00F32B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70087644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0FADFC67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0B8ABE6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7A75E09" w14:textId="77777777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color w:val="000000"/>
                <w:sz w:val="24"/>
                <w:szCs w:val="24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B626C7" w:rsidRPr="00705188" w14:paraId="04A4CDB9" w14:textId="77777777" w:rsidTr="00F32B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213E05F7" w14:textId="23845B04" w:rsidR="00B626C7" w:rsidRPr="00705188" w:rsidRDefault="00B626C7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 w:cs="B Nazanin"/>
                <w:color w:val="000000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color w:val="264A60"/>
                <w:lang w:val="en-GB"/>
              </w:rPr>
              <w:t>Hb A1C(Normalized)</w:t>
            </w:r>
          </w:p>
        </w:tc>
        <w:tc>
          <w:tcPr>
            <w:tcW w:w="2441" w:type="dxa"/>
            <w:vAlign w:val="center"/>
          </w:tcPr>
          <w:p w14:paraId="637793E5" w14:textId="401C1679" w:rsidR="00B626C7" w:rsidRPr="00705188" w:rsidRDefault="00211314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180 </w:t>
            </w:r>
            <w:r w:rsidR="00B626C7" w:rsidRPr="00705188">
              <w:rPr>
                <w:rFonts w:asciiTheme="minorBidi" w:hAnsiTheme="minorBidi" w:cs="B Nazanin"/>
                <w:lang w:val="en-GB"/>
              </w:rPr>
              <w:t>±</w:t>
            </w:r>
            <w:r w:rsidR="00B626C7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</w:t>
            </w:r>
            <w:r w:rsidR="00703CA6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328</w:t>
            </w:r>
          </w:p>
          <w:p w14:paraId="7D7196BF" w14:textId="267FE53C" w:rsidR="00B626C7" w:rsidRPr="00705188" w:rsidRDefault="00703CA6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972, p-value = 0.340</w:t>
            </w:r>
          </w:p>
        </w:tc>
        <w:tc>
          <w:tcPr>
            <w:tcW w:w="2441" w:type="dxa"/>
            <w:vAlign w:val="center"/>
          </w:tcPr>
          <w:p w14:paraId="22237A9F" w14:textId="77777777" w:rsidR="00386AB8" w:rsidRPr="00705188" w:rsidRDefault="00386AB8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>-0.22</w:t>
            </w:r>
            <w:r w:rsidRPr="00705188">
              <w:rPr>
                <w:rFonts w:asciiTheme="minorBidi" w:hAnsiTheme="minorBidi" w:cs="B Nazanin"/>
              </w:rPr>
              <w:t>5</w:t>
            </w:r>
            <w:r w:rsidRPr="00705188">
              <w:rPr>
                <w:rFonts w:asciiTheme="minorBidi" w:hAnsiTheme="minorBidi" w:cs="B Nazanin"/>
                <w:lang w:val="en-GB"/>
              </w:rPr>
              <w:t>±</w:t>
            </w: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 0.077</w:t>
            </w:r>
          </w:p>
          <w:p w14:paraId="6C1C2C57" w14:textId="4623EBD2" w:rsidR="00B626C7" w:rsidRPr="00705188" w:rsidRDefault="00386AB8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 w:cs="B Nazanin"/>
                <w:bdr w:val="none" w:sz="0" w:space="0" w:color="auto" w:frame="1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-1.220, p-value = 0.233</w:t>
            </w:r>
          </w:p>
        </w:tc>
        <w:tc>
          <w:tcPr>
            <w:tcW w:w="2532" w:type="dxa"/>
            <w:vAlign w:val="center"/>
          </w:tcPr>
          <w:p w14:paraId="0FDDF268" w14:textId="44363DA8" w:rsidR="00B626C7" w:rsidRPr="00705188" w:rsidRDefault="00BC5E15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lang w:val="en-GB"/>
              </w:rPr>
              <w:t xml:space="preserve">0.008 </w:t>
            </w:r>
            <w:r w:rsidR="00B626C7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 xml:space="preserve">± </w:t>
            </w:r>
            <w:r w:rsidR="005366FE"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0.359</w:t>
            </w:r>
          </w:p>
          <w:p w14:paraId="50A9295E" w14:textId="640EB829" w:rsidR="00B626C7" w:rsidRPr="00705188" w:rsidRDefault="00C5355A" w:rsidP="002A55D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 w:cs="B Nazanin"/>
                <w:sz w:val="18"/>
                <w:szCs w:val="18"/>
                <w:lang w:val="en-GB"/>
              </w:rPr>
            </w:pPr>
            <w:r w:rsidRPr="00705188">
              <w:rPr>
                <w:rFonts w:asciiTheme="minorBidi" w:hAnsiTheme="minorBidi" w:cs="B Nazanin"/>
                <w:sz w:val="18"/>
                <w:szCs w:val="18"/>
                <w:lang w:val="en-GB"/>
              </w:rPr>
              <w:t>t = 0.043, p-value = 0.966</w:t>
            </w:r>
          </w:p>
        </w:tc>
      </w:tr>
    </w:tbl>
    <w:p w14:paraId="3CE9CA73" w14:textId="77777777" w:rsidR="00B626C7" w:rsidRPr="00705188" w:rsidRDefault="00B626C7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jc w:val="both"/>
        <w:rPr>
          <w:rFonts w:asciiTheme="minorBidi" w:hAnsiTheme="minorBidi" w:cs="B Nazanin"/>
          <w:sz w:val="28"/>
          <w:szCs w:val="28"/>
          <w:lang w:bidi="fa-IR"/>
        </w:rPr>
      </w:pPr>
    </w:p>
    <w:p w14:paraId="20D82A90" w14:textId="77777777" w:rsidR="00711BD8" w:rsidRPr="00705188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</w:pPr>
    </w:p>
    <w:p w14:paraId="1FE58718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437C60B6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1596FA6A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`Hb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1C(Normalized)` and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A</w:t>
      </w:r>
      <w:proofErr w:type="spellEnd"/>
    </w:p>
    <w:p w14:paraId="5C11753F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-1.2195, df = 28, p-value = 0.2328</w:t>
      </w:r>
    </w:p>
    <w:p w14:paraId="24CBC954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38F77462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0838976A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5410688  0.1476379</w:t>
      </w:r>
      <w:proofErr w:type="gramEnd"/>
    </w:p>
    <w:p w14:paraId="7E157FBE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3D47CB45" w14:textId="5295BBEE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     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cor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2245764 </w:t>
      </w:r>
    </w:p>
    <w:p w14:paraId="4473B630" w14:textId="526C784F" w:rsidR="006D716D" w:rsidRPr="0059470F" w:rsidRDefault="006D716D" w:rsidP="00207C9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 xml:space="preserve">مقدار 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همبستگی</w:t>
      </w:r>
      <w:r w:rsidR="00207C9D"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 </w:t>
      </w:r>
      <w:r w:rsidR="00207C9D" w:rsidRPr="003D0CF5">
        <w:rPr>
          <w:rStyle w:val="gnkrckgcgsb"/>
          <w:rFonts w:asciiTheme="minorBidi" w:hAnsiTheme="minorBidi" w:cs="B Nazanin"/>
          <w:color w:val="FF0000"/>
          <w:bdr w:val="none" w:sz="0" w:space="0" w:color="auto" w:frame="1"/>
        </w:rPr>
        <w:t>-0.2245764</w:t>
      </w:r>
      <w:r w:rsidR="00207C9D" w:rsidRPr="003D0CF5">
        <w:rPr>
          <w:rStyle w:val="gnkrckgcgsb"/>
          <w:rFonts w:asciiTheme="minorBidi" w:hAnsiTheme="minorBidi" w:cs="B Nazanin" w:hint="cs"/>
          <w:color w:val="FF0000"/>
          <w:bdr w:val="none" w:sz="0" w:space="0" w:color="auto" w:frame="1"/>
          <w:rtl/>
        </w:rPr>
        <w:t xml:space="preserve">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262129A7" w14:textId="0468C60D" w:rsidR="006D716D" w:rsidRPr="00113B98" w:rsidRDefault="006D716D" w:rsidP="003D0C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3D0CF5" w:rsidRPr="003D0CF5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7672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064DE857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7746B12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283C86A7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ab/>
        <w:t>Pearson's product-moment correlation</w:t>
      </w:r>
    </w:p>
    <w:p w14:paraId="35068AD6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</w:p>
    <w:p w14:paraId="5709093C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data: 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`Hb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A1C(Normalized)` and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data$IgG</w:t>
      </w:r>
      <w:proofErr w:type="spellEnd"/>
    </w:p>
    <w:p w14:paraId="10B4264E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t = 0.042696, df = 28, p-value = 0.9662</w:t>
      </w:r>
    </w:p>
    <w:p w14:paraId="6A2E3A34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alternative hypothesis: true correlation is not equal to 0</w:t>
      </w:r>
    </w:p>
    <w:p w14:paraId="0A7BBBC1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95 percent confidence interval:</w:t>
      </w:r>
    </w:p>
    <w:p w14:paraId="47DE8CF1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-0.</w:t>
      </w:r>
      <w:proofErr w:type="gram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3532275  0.3672702</w:t>
      </w:r>
      <w:proofErr w:type="gramEnd"/>
    </w:p>
    <w:p w14:paraId="3FD1CB5F" w14:textId="77777777" w:rsidR="00711BD8" w:rsidRPr="00080F30" w:rsidRDefault="00711BD8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sample estimates:</w:t>
      </w:r>
    </w:p>
    <w:p w14:paraId="6ED21816" w14:textId="6147B9D1" w:rsidR="00711BD8" w:rsidRDefault="00BC5E15" w:rsidP="00D35AA8">
      <w:pPr>
        <w:pStyle w:val="HTMLPreformatted"/>
        <w:shd w:val="clear" w:color="auto" w:fill="FFFFFF"/>
        <w:wordWrap w:val="0"/>
        <w:spacing w:line="225" w:lineRule="atLeast"/>
        <w:jc w:val="both"/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  <w:rtl/>
        </w:rPr>
      </w:pPr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       </w:t>
      </w:r>
      <w:proofErr w:type="spellStart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>cor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 </w:t>
      </w:r>
      <w:r w:rsidR="00711BD8" w:rsidRPr="00080F30">
        <w:rPr>
          <w:rStyle w:val="gnkrckgcgsb"/>
          <w:rFonts w:asciiTheme="minorBidi" w:hAnsiTheme="minorBidi" w:cs="B Nazanin"/>
          <w:color w:val="000000"/>
          <w:sz w:val="22"/>
          <w:szCs w:val="22"/>
          <w:bdr w:val="none" w:sz="0" w:space="0" w:color="auto" w:frame="1"/>
        </w:rPr>
        <w:t xml:space="preserve">0.008068527 </w:t>
      </w:r>
    </w:p>
    <w:p w14:paraId="33737633" w14:textId="6E426ED5" w:rsidR="006D716D" w:rsidRPr="0059470F" w:rsidRDefault="006D716D" w:rsidP="005711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بستگی</w:t>
      </w:r>
      <w:r w:rsidRPr="003D0CF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254980" w:rsidRPr="003D0CF5">
        <w:rPr>
          <w:rStyle w:val="gnkrckgcgsb"/>
          <w:rFonts w:asciiTheme="minorBidi" w:hAnsiTheme="minorBidi" w:cs="B Nazanin"/>
          <w:color w:val="FF0000"/>
          <w:bdr w:val="none" w:sz="0" w:space="0" w:color="auto" w:frame="1"/>
        </w:rPr>
        <w:t>0.008068527</w:t>
      </w:r>
      <w:r w:rsidRPr="003D0CF5">
        <w:rPr>
          <w:rFonts w:asciiTheme="minorBidi" w:eastAsia="Times New Roman" w:hAnsiTheme="minorBidi" w:cs="B Nazanin"/>
          <w:color w:val="FF0000"/>
          <w:sz w:val="20"/>
          <w:szCs w:val="20"/>
          <w:bdr w:val="none" w:sz="0" w:space="0" w:color="auto" w:frame="1"/>
        </w:rPr>
        <w:t xml:space="preserve"> </w:t>
      </w:r>
      <w:r w:rsidRPr="003D0CF5">
        <w:rPr>
          <w:rStyle w:val="gnkrckgcgsb"/>
          <w:rFonts w:asciiTheme="minorBidi" w:hAnsiTheme="minorBidi" w:cs="B Nazanin"/>
          <w:color w:val="FF0000"/>
          <w:sz w:val="24"/>
          <w:szCs w:val="24"/>
          <w:bdr w:val="none" w:sz="0" w:space="0" w:color="auto" w:frame="1"/>
          <w:rtl/>
        </w:rPr>
        <w:t xml:space="preserve">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ه مقدار کمی‌</w:t>
      </w: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.</w:t>
      </w:r>
    </w:p>
    <w:p w14:paraId="6F8A57A5" w14:textId="3CEE167B" w:rsidR="006D716D" w:rsidRPr="00113B98" w:rsidRDefault="006D716D" w:rsidP="00D85A4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Confidence =</w:t>
      </w:r>
      <w:r w:rsidR="00D85A41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="00D85A41" w:rsidRPr="00D85A41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0338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1B8F1764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32"/>
          <w:szCs w:val="32"/>
          <w:lang w:bidi="fa-IR"/>
        </w:rPr>
      </w:pPr>
    </w:p>
    <w:p w14:paraId="066C235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5B81124C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ab/>
        <w:t>Pearson's product-moment correlation</w:t>
      </w:r>
    </w:p>
    <w:p w14:paraId="01A7C594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</w:p>
    <w:p w14:paraId="1C537BA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data:  </w:t>
      </w:r>
      <w:proofErr w:type="spellStart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$`Hb</w:t>
      </w:r>
      <w:proofErr w:type="spellEnd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 A1C(Normalized)` and </w:t>
      </w:r>
      <w:proofErr w:type="spellStart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data$IgM</w:t>
      </w:r>
      <w:proofErr w:type="spellEnd"/>
    </w:p>
    <w:p w14:paraId="49BCB5E7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t = 0.97184, df = 28, p-value = 0.3395</w:t>
      </w:r>
    </w:p>
    <w:p w14:paraId="679B2F47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alternative hypothesis: true correlation is not equal to 0</w:t>
      </w:r>
    </w:p>
    <w:p w14:paraId="47719C8C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95 percent confidence interval:</w:t>
      </w:r>
    </w:p>
    <w:p w14:paraId="6C8F73F5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lastRenderedPageBreak/>
        <w:t xml:space="preserve"> -0.</w:t>
      </w:r>
      <w:proofErr w:type="gramStart"/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1921339  0.5078577</w:t>
      </w:r>
      <w:proofErr w:type="gramEnd"/>
    </w:p>
    <w:p w14:paraId="56607AAF" w14:textId="77777777" w:rsidR="00C5355A" w:rsidRPr="00080F30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  <w:bdr w:val="none" w:sz="0" w:space="0" w:color="auto" w:frame="1"/>
        </w:rPr>
      </w:pPr>
      <w:r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>sample estimates:</w:t>
      </w:r>
    </w:p>
    <w:p w14:paraId="586254A0" w14:textId="2FCF0134" w:rsidR="00C5355A" w:rsidRPr="00C5355A" w:rsidRDefault="002A55DE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 w:cs="B Nazanin"/>
          <w:color w:val="000000"/>
        </w:rPr>
      </w:pPr>
      <w:proofErr w:type="spellStart"/>
      <w:r w:rsidRPr="00080F30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>cor</w:t>
      </w:r>
      <w:proofErr w:type="spellEnd"/>
      <w:r w:rsidRPr="00080F30">
        <w:rPr>
          <w:rStyle w:val="gnkrckgcgsb"/>
          <w:rFonts w:asciiTheme="minorBidi" w:hAnsiTheme="minorBidi" w:cs="B Nazanin"/>
          <w:color w:val="000000"/>
          <w:bdr w:val="none" w:sz="0" w:space="0" w:color="auto" w:frame="1"/>
        </w:rPr>
        <w:t xml:space="preserve"> </w:t>
      </w:r>
      <w:r w:rsidR="00C5355A" w:rsidRPr="00080F30">
        <w:rPr>
          <w:rFonts w:asciiTheme="minorBidi" w:eastAsia="Times New Roman" w:hAnsiTheme="minorBidi" w:cs="B Nazanin"/>
          <w:color w:val="000000"/>
          <w:bdr w:val="none" w:sz="0" w:space="0" w:color="auto" w:frame="1"/>
        </w:rPr>
        <w:t xml:space="preserve">0.1806392 </w:t>
      </w:r>
    </w:p>
    <w:p w14:paraId="7BB5B4DD" w14:textId="0AAD7568" w:rsidR="00B10A08" w:rsidRPr="0059470F" w:rsidRDefault="00B10A08" w:rsidP="0025498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both"/>
        <w:rPr>
          <w:rStyle w:val="gnkrckgcgsb"/>
          <w:rFonts w:asciiTheme="minorBidi" w:eastAsia="Times New Roman" w:hAnsiTheme="minorBidi" w:cs="B Nazanin"/>
          <w:color w:val="FF0000"/>
          <w:bdr w:val="none" w:sz="0" w:space="0" w:color="auto" w:frame="1"/>
        </w:rPr>
      </w:pPr>
      <w:r w:rsidRPr="003D0CF5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  <w:lang w:bidi="fa-IR"/>
        </w:rPr>
        <w:t>مقدار همبستگی</w:t>
      </w:r>
      <w:r w:rsidRPr="003D0CF5">
        <w:rPr>
          <w:rStyle w:val="gnkrckgcgsb"/>
          <w:rFonts w:asciiTheme="minorBidi" w:hAnsiTheme="minorBidi" w:cs="B Nazanin"/>
          <w:color w:val="FF0000"/>
          <w:sz w:val="26"/>
          <w:szCs w:val="26"/>
          <w:bdr w:val="none" w:sz="0" w:space="0" w:color="auto" w:frame="1"/>
        </w:rPr>
        <w:t xml:space="preserve"> </w:t>
      </w:r>
      <w:r w:rsidR="00254980" w:rsidRPr="003D0CF5">
        <w:rPr>
          <w:rFonts w:asciiTheme="minorBidi" w:eastAsia="Times New Roman" w:hAnsiTheme="minorBidi" w:cs="B Nazanin"/>
          <w:color w:val="FF0000"/>
          <w:bdr w:val="none" w:sz="0" w:space="0" w:color="auto" w:frame="1"/>
        </w:rPr>
        <w:t xml:space="preserve">0.1806392 </w:t>
      </w:r>
      <w:r w:rsidRPr="003D0CF5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 xml:space="preserve">که مقدار </w:t>
      </w:r>
      <w:r w:rsidRPr="0059470F">
        <w:rPr>
          <w:rStyle w:val="gnkrckgcgsb"/>
          <w:rFonts w:asciiTheme="minorBidi" w:hAnsiTheme="minorBidi" w:cs="B Nazanin" w:hint="cs"/>
          <w:color w:val="FF0000"/>
          <w:sz w:val="26"/>
          <w:szCs w:val="26"/>
          <w:bdr w:val="none" w:sz="0" w:space="0" w:color="auto" w:frame="1"/>
          <w:rtl/>
        </w:rPr>
        <w:t>کمی‌</w:t>
      </w:r>
      <w:r w:rsidRPr="0059470F">
        <w:rPr>
          <w:rFonts w:asciiTheme="minorBidi" w:eastAsia="Times New Roman" w:hAnsiTheme="minorBidi" w:cs="B Nazanin"/>
          <w:color w:val="FF0000"/>
          <w:sz w:val="26"/>
          <w:szCs w:val="26"/>
          <w:bdr w:val="none" w:sz="0" w:space="0" w:color="auto" w:frame="1"/>
          <w:rtl/>
        </w:rPr>
        <w:t>است.</w:t>
      </w:r>
    </w:p>
    <w:p w14:paraId="04E87980" w14:textId="0BF17C1A" w:rsidR="00B10A08" w:rsidRPr="00113B98" w:rsidRDefault="00B10A08" w:rsidP="00727FB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both"/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</w:pP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براساس میزان اطمینان 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(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 xml:space="preserve">Confidence = </w:t>
      </w:r>
      <w:r w:rsidR="00727FB4" w:rsidRPr="00727FB4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lang w:bidi="fa-IR"/>
        </w:rPr>
        <w:t>0.6605</w:t>
      </w:r>
      <w:r w:rsidRPr="006D716D">
        <w:rPr>
          <w:rFonts w:asciiTheme="minorBidi" w:eastAsia="Times New Roman" w:hAnsiTheme="minorBidi" w:cs="B Nazanin"/>
          <w:color w:val="00B050"/>
          <w:sz w:val="24"/>
          <w:szCs w:val="24"/>
          <w:bdr w:val="none" w:sz="0" w:space="0" w:color="auto" w:frame="1"/>
          <w:rtl/>
          <w:lang w:bidi="fa-IR"/>
        </w:rPr>
        <w:t>)</w:t>
      </w:r>
      <w:r w:rsidRPr="00113B98">
        <w:rPr>
          <w:rFonts w:asciiTheme="minorBidi" w:eastAsia="Times New Roman" w:hAnsiTheme="minorBidi" w:cs="B Nazanin"/>
          <w:color w:val="00B050"/>
          <w:sz w:val="26"/>
          <w:szCs w:val="26"/>
          <w:bdr w:val="none" w:sz="0" w:space="0" w:color="auto" w:frame="1"/>
          <w:rtl/>
          <w:lang w:bidi="fa-IR"/>
        </w:rPr>
        <w:t xml:space="preserve"> این همبستگی معنادار نیست.</w:t>
      </w:r>
    </w:p>
    <w:p w14:paraId="7D4880FE" w14:textId="77777777" w:rsidR="00C5355A" w:rsidRPr="00705188" w:rsidRDefault="00C5355A" w:rsidP="00D35AA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hAnsiTheme="minorBidi" w:cs="B Nazanin"/>
          <w:sz w:val="28"/>
          <w:szCs w:val="28"/>
          <w:rtl/>
          <w:lang w:bidi="fa-IR"/>
        </w:rPr>
      </w:pPr>
    </w:p>
    <w:sectPr w:rsidR="00C5355A" w:rsidRPr="007051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9BF633" w14:textId="77777777" w:rsidR="007F7350" w:rsidRDefault="007F7350" w:rsidP="00FA6242">
      <w:pPr>
        <w:spacing w:before="0" w:after="0" w:line="240" w:lineRule="auto"/>
      </w:pPr>
      <w:r>
        <w:separator/>
      </w:r>
    </w:p>
  </w:endnote>
  <w:endnote w:type="continuationSeparator" w:id="0">
    <w:p w14:paraId="7588EED5" w14:textId="77777777" w:rsidR="007F7350" w:rsidRDefault="007F7350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A51CB1" w14:textId="77777777" w:rsidR="007F7350" w:rsidRDefault="007F7350" w:rsidP="00FA6242">
      <w:pPr>
        <w:spacing w:before="0" w:after="0" w:line="240" w:lineRule="auto"/>
      </w:pPr>
      <w:r>
        <w:separator/>
      </w:r>
    </w:p>
  </w:footnote>
  <w:footnote w:type="continuationSeparator" w:id="0">
    <w:p w14:paraId="0545FCEA" w14:textId="77777777" w:rsidR="007F7350" w:rsidRDefault="007F7350" w:rsidP="00FA6242">
      <w:pPr>
        <w:spacing w:before="0" w:after="0" w:line="240" w:lineRule="auto"/>
      </w:pPr>
      <w:r>
        <w:continuationSeparator/>
      </w:r>
    </w:p>
  </w:footnote>
  <w:footnote w:id="1">
    <w:p w14:paraId="50A0AEBF" w14:textId="77777777" w:rsidR="00D07C6B" w:rsidRDefault="00D07C6B" w:rsidP="00D07C6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A73EC">
        <w:rPr>
          <w:rFonts w:asciiTheme="minorBidi" w:eastAsia="Times New Roman" w:hAnsiTheme="minorBidi"/>
          <w:color w:val="000000"/>
          <w:bdr w:val="none" w:sz="0" w:space="0" w:color="auto" w:frame="1"/>
        </w:rPr>
        <w:t>Pearson</w:t>
      </w:r>
      <w:r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’s </w:t>
      </w:r>
      <w:r>
        <w:rPr>
          <w:lang w:bidi="fa-IR"/>
        </w:rPr>
        <w:t>Correlatio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746AA0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tKgFADnZiU4tAAAA"/>
  </w:docVars>
  <w:rsids>
    <w:rsidRoot w:val="00883597"/>
    <w:rsid w:val="00025037"/>
    <w:rsid w:val="000359C1"/>
    <w:rsid w:val="00050E77"/>
    <w:rsid w:val="0005340A"/>
    <w:rsid w:val="00065877"/>
    <w:rsid w:val="00067521"/>
    <w:rsid w:val="00080F30"/>
    <w:rsid w:val="000A7AA2"/>
    <w:rsid w:val="000B48B8"/>
    <w:rsid w:val="000C136C"/>
    <w:rsid w:val="000D5BEE"/>
    <w:rsid w:val="000E0149"/>
    <w:rsid w:val="000F2601"/>
    <w:rsid w:val="000F5BB7"/>
    <w:rsid w:val="00102860"/>
    <w:rsid w:val="00102E56"/>
    <w:rsid w:val="00113B98"/>
    <w:rsid w:val="00114A39"/>
    <w:rsid w:val="00126B6D"/>
    <w:rsid w:val="001546AE"/>
    <w:rsid w:val="00166DCE"/>
    <w:rsid w:val="0017396B"/>
    <w:rsid w:val="00184391"/>
    <w:rsid w:val="001A2E03"/>
    <w:rsid w:val="001C4A96"/>
    <w:rsid w:val="001D3EDD"/>
    <w:rsid w:val="001E01D9"/>
    <w:rsid w:val="001E2F25"/>
    <w:rsid w:val="001F542E"/>
    <w:rsid w:val="00201B06"/>
    <w:rsid w:val="00204065"/>
    <w:rsid w:val="00207C9D"/>
    <w:rsid w:val="00211314"/>
    <w:rsid w:val="002155C1"/>
    <w:rsid w:val="00216094"/>
    <w:rsid w:val="0022048D"/>
    <w:rsid w:val="002333EB"/>
    <w:rsid w:val="00242FD3"/>
    <w:rsid w:val="00254980"/>
    <w:rsid w:val="00260324"/>
    <w:rsid w:val="0027035B"/>
    <w:rsid w:val="00292195"/>
    <w:rsid w:val="002A55DE"/>
    <w:rsid w:val="002A6A1B"/>
    <w:rsid w:val="002D19B3"/>
    <w:rsid w:val="002D1A83"/>
    <w:rsid w:val="002D7BAC"/>
    <w:rsid w:val="002E34A6"/>
    <w:rsid w:val="002F0D55"/>
    <w:rsid w:val="002F254E"/>
    <w:rsid w:val="00302015"/>
    <w:rsid w:val="003135ED"/>
    <w:rsid w:val="003308C8"/>
    <w:rsid w:val="00340A9B"/>
    <w:rsid w:val="00341749"/>
    <w:rsid w:val="00347C3D"/>
    <w:rsid w:val="00356817"/>
    <w:rsid w:val="00381DA0"/>
    <w:rsid w:val="00386AB8"/>
    <w:rsid w:val="003A46B9"/>
    <w:rsid w:val="003A6D67"/>
    <w:rsid w:val="003B54C0"/>
    <w:rsid w:val="003C7FA0"/>
    <w:rsid w:val="003D0CF5"/>
    <w:rsid w:val="003D726E"/>
    <w:rsid w:val="003F176D"/>
    <w:rsid w:val="0040448E"/>
    <w:rsid w:val="00410D5B"/>
    <w:rsid w:val="00422099"/>
    <w:rsid w:val="0045422B"/>
    <w:rsid w:val="00456594"/>
    <w:rsid w:val="00467D5F"/>
    <w:rsid w:val="00483B87"/>
    <w:rsid w:val="0049163F"/>
    <w:rsid w:val="004B35C9"/>
    <w:rsid w:val="004B5C77"/>
    <w:rsid w:val="004D4ECF"/>
    <w:rsid w:val="004E13E7"/>
    <w:rsid w:val="004F4A75"/>
    <w:rsid w:val="004F4EAF"/>
    <w:rsid w:val="00507C39"/>
    <w:rsid w:val="00511633"/>
    <w:rsid w:val="00517204"/>
    <w:rsid w:val="00522359"/>
    <w:rsid w:val="005263D8"/>
    <w:rsid w:val="005366FE"/>
    <w:rsid w:val="00563437"/>
    <w:rsid w:val="005659FD"/>
    <w:rsid w:val="00571106"/>
    <w:rsid w:val="005721B4"/>
    <w:rsid w:val="00576D89"/>
    <w:rsid w:val="005906AD"/>
    <w:rsid w:val="00592408"/>
    <w:rsid w:val="0059470F"/>
    <w:rsid w:val="005B321A"/>
    <w:rsid w:val="005C25AD"/>
    <w:rsid w:val="005C2A3F"/>
    <w:rsid w:val="005C470E"/>
    <w:rsid w:val="005E118A"/>
    <w:rsid w:val="00603434"/>
    <w:rsid w:val="00623372"/>
    <w:rsid w:val="006278BA"/>
    <w:rsid w:val="00637523"/>
    <w:rsid w:val="00642ACA"/>
    <w:rsid w:val="00665164"/>
    <w:rsid w:val="00667336"/>
    <w:rsid w:val="006724AD"/>
    <w:rsid w:val="00682316"/>
    <w:rsid w:val="00684354"/>
    <w:rsid w:val="006A7CF0"/>
    <w:rsid w:val="006B0B36"/>
    <w:rsid w:val="006B5061"/>
    <w:rsid w:val="006C1C67"/>
    <w:rsid w:val="006C289E"/>
    <w:rsid w:val="006D716D"/>
    <w:rsid w:val="006E185A"/>
    <w:rsid w:val="006E5D92"/>
    <w:rsid w:val="00703CA6"/>
    <w:rsid w:val="00705188"/>
    <w:rsid w:val="00707048"/>
    <w:rsid w:val="00711BD8"/>
    <w:rsid w:val="00727FB4"/>
    <w:rsid w:val="0075039A"/>
    <w:rsid w:val="007610E1"/>
    <w:rsid w:val="0076583D"/>
    <w:rsid w:val="0078372A"/>
    <w:rsid w:val="00783DC7"/>
    <w:rsid w:val="00784E46"/>
    <w:rsid w:val="00787459"/>
    <w:rsid w:val="007A6033"/>
    <w:rsid w:val="007A73EC"/>
    <w:rsid w:val="007B6A66"/>
    <w:rsid w:val="007D1565"/>
    <w:rsid w:val="007D2F66"/>
    <w:rsid w:val="007E49F2"/>
    <w:rsid w:val="007E5525"/>
    <w:rsid w:val="007E7449"/>
    <w:rsid w:val="007F7350"/>
    <w:rsid w:val="00815D76"/>
    <w:rsid w:val="0082759C"/>
    <w:rsid w:val="00827F6C"/>
    <w:rsid w:val="008418C1"/>
    <w:rsid w:val="00842A0C"/>
    <w:rsid w:val="008556FC"/>
    <w:rsid w:val="008579F4"/>
    <w:rsid w:val="00866B4A"/>
    <w:rsid w:val="00867710"/>
    <w:rsid w:val="008822A4"/>
    <w:rsid w:val="00883597"/>
    <w:rsid w:val="0088621E"/>
    <w:rsid w:val="008A58CD"/>
    <w:rsid w:val="008B42CC"/>
    <w:rsid w:val="008B76EF"/>
    <w:rsid w:val="008C0FBD"/>
    <w:rsid w:val="008C4E18"/>
    <w:rsid w:val="008D2136"/>
    <w:rsid w:val="008D2E1D"/>
    <w:rsid w:val="008D3B18"/>
    <w:rsid w:val="00903DDD"/>
    <w:rsid w:val="00914821"/>
    <w:rsid w:val="00916910"/>
    <w:rsid w:val="00917F2F"/>
    <w:rsid w:val="009270E4"/>
    <w:rsid w:val="009458C3"/>
    <w:rsid w:val="00961326"/>
    <w:rsid w:val="00962805"/>
    <w:rsid w:val="009705FB"/>
    <w:rsid w:val="00973316"/>
    <w:rsid w:val="009B6F8E"/>
    <w:rsid w:val="009C71C7"/>
    <w:rsid w:val="009D676D"/>
    <w:rsid w:val="009F588B"/>
    <w:rsid w:val="00A02DE1"/>
    <w:rsid w:val="00A207E9"/>
    <w:rsid w:val="00A2086A"/>
    <w:rsid w:val="00A239DA"/>
    <w:rsid w:val="00A30696"/>
    <w:rsid w:val="00A41F76"/>
    <w:rsid w:val="00A43018"/>
    <w:rsid w:val="00A43BD7"/>
    <w:rsid w:val="00A54213"/>
    <w:rsid w:val="00A768CF"/>
    <w:rsid w:val="00A803BC"/>
    <w:rsid w:val="00A9053C"/>
    <w:rsid w:val="00A91318"/>
    <w:rsid w:val="00A9206E"/>
    <w:rsid w:val="00A92A3F"/>
    <w:rsid w:val="00A95455"/>
    <w:rsid w:val="00A965F4"/>
    <w:rsid w:val="00AA288D"/>
    <w:rsid w:val="00AB1CC4"/>
    <w:rsid w:val="00AB65F0"/>
    <w:rsid w:val="00AE4F0E"/>
    <w:rsid w:val="00B10A08"/>
    <w:rsid w:val="00B3461D"/>
    <w:rsid w:val="00B36472"/>
    <w:rsid w:val="00B626C7"/>
    <w:rsid w:val="00B74F67"/>
    <w:rsid w:val="00B80C83"/>
    <w:rsid w:val="00B8201B"/>
    <w:rsid w:val="00B9313E"/>
    <w:rsid w:val="00BA4F8D"/>
    <w:rsid w:val="00BC5E15"/>
    <w:rsid w:val="00BD03E2"/>
    <w:rsid w:val="00BD5E2A"/>
    <w:rsid w:val="00BF3798"/>
    <w:rsid w:val="00C26890"/>
    <w:rsid w:val="00C3060C"/>
    <w:rsid w:val="00C37E97"/>
    <w:rsid w:val="00C44F4C"/>
    <w:rsid w:val="00C5355A"/>
    <w:rsid w:val="00C64BE5"/>
    <w:rsid w:val="00C820D9"/>
    <w:rsid w:val="00C92120"/>
    <w:rsid w:val="00C92F3D"/>
    <w:rsid w:val="00CA21BA"/>
    <w:rsid w:val="00CB165E"/>
    <w:rsid w:val="00CC183E"/>
    <w:rsid w:val="00CC1C2D"/>
    <w:rsid w:val="00CC6044"/>
    <w:rsid w:val="00CC6A20"/>
    <w:rsid w:val="00CD1057"/>
    <w:rsid w:val="00CD1B0E"/>
    <w:rsid w:val="00CE08D8"/>
    <w:rsid w:val="00CF06B0"/>
    <w:rsid w:val="00D040E1"/>
    <w:rsid w:val="00D07C6B"/>
    <w:rsid w:val="00D12C28"/>
    <w:rsid w:val="00D220E9"/>
    <w:rsid w:val="00D22C06"/>
    <w:rsid w:val="00D336C1"/>
    <w:rsid w:val="00D35AA8"/>
    <w:rsid w:val="00D723C4"/>
    <w:rsid w:val="00D75AD8"/>
    <w:rsid w:val="00D75EE2"/>
    <w:rsid w:val="00D83D3A"/>
    <w:rsid w:val="00D8583B"/>
    <w:rsid w:val="00D85A41"/>
    <w:rsid w:val="00D939DA"/>
    <w:rsid w:val="00DC6674"/>
    <w:rsid w:val="00DC6EB7"/>
    <w:rsid w:val="00DD7B8D"/>
    <w:rsid w:val="00DE1BED"/>
    <w:rsid w:val="00DF2CD7"/>
    <w:rsid w:val="00DF3748"/>
    <w:rsid w:val="00E205EC"/>
    <w:rsid w:val="00E25D57"/>
    <w:rsid w:val="00E3328B"/>
    <w:rsid w:val="00E357E5"/>
    <w:rsid w:val="00E53C6F"/>
    <w:rsid w:val="00E624A0"/>
    <w:rsid w:val="00E81E2B"/>
    <w:rsid w:val="00E837E6"/>
    <w:rsid w:val="00E860DF"/>
    <w:rsid w:val="00E91156"/>
    <w:rsid w:val="00EB50EB"/>
    <w:rsid w:val="00EC5FAE"/>
    <w:rsid w:val="00EE05AB"/>
    <w:rsid w:val="00EE270C"/>
    <w:rsid w:val="00EE3049"/>
    <w:rsid w:val="00EE4A94"/>
    <w:rsid w:val="00EE6D9B"/>
    <w:rsid w:val="00EF762D"/>
    <w:rsid w:val="00F06A22"/>
    <w:rsid w:val="00F12FE5"/>
    <w:rsid w:val="00F17A2D"/>
    <w:rsid w:val="00F27F3A"/>
    <w:rsid w:val="00F3286B"/>
    <w:rsid w:val="00F35970"/>
    <w:rsid w:val="00F41B2C"/>
    <w:rsid w:val="00F56393"/>
    <w:rsid w:val="00F72765"/>
    <w:rsid w:val="00F80FB5"/>
    <w:rsid w:val="00F8563C"/>
    <w:rsid w:val="00F93378"/>
    <w:rsid w:val="00F9490D"/>
    <w:rsid w:val="00FA0973"/>
    <w:rsid w:val="00FA2A7C"/>
    <w:rsid w:val="00FA6242"/>
    <w:rsid w:val="00FB129A"/>
    <w:rsid w:val="00FB20C1"/>
    <w:rsid w:val="00FB44EE"/>
    <w:rsid w:val="00FC128B"/>
    <w:rsid w:val="00FC5B01"/>
    <w:rsid w:val="00FD11A9"/>
    <w:rsid w:val="00FD2591"/>
    <w:rsid w:val="00FD4EE4"/>
    <w:rsid w:val="00FD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207E9"/>
  </w:style>
  <w:style w:type="paragraph" w:styleId="Heading1">
    <w:name w:val="heading 1"/>
    <w:basedOn w:val="Normal"/>
    <w:link w:val="Heading1Char"/>
    <w:uiPriority w:val="9"/>
    <w:qFormat/>
    <w:rsid w:val="00FB44EE"/>
    <w:pPr>
      <w:spacing w:before="100" w:beforeAutospacing="1" w:after="100" w:afterAutospacing="1" w:line="240" w:lineRule="auto"/>
      <w:ind w:lef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  <w:style w:type="table" w:styleId="TableGrid">
    <w:name w:val="Table Grid"/>
    <w:basedOn w:val="TableNormal"/>
    <w:uiPriority w:val="39"/>
    <w:rsid w:val="00FB44E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44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de">
    <w:name w:val="code"/>
    <w:basedOn w:val="DefaultParagraphFont"/>
    <w:rsid w:val="00FB44EE"/>
  </w:style>
  <w:style w:type="table" w:styleId="GridTable5Dark-Accent3">
    <w:name w:val="Grid Table 5 Dark Accent 3"/>
    <w:basedOn w:val="TableNormal"/>
    <w:uiPriority w:val="50"/>
    <w:rsid w:val="004F4A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gnkrckgcmsb">
    <w:name w:val="gnkrckgcmsb"/>
    <w:basedOn w:val="DefaultParagraphFont"/>
    <w:rsid w:val="00CB165E"/>
  </w:style>
  <w:style w:type="character" w:customStyle="1" w:styleId="gnkrckgcmrb">
    <w:name w:val="gnkrckgcmrb"/>
    <w:basedOn w:val="DefaultParagraphFont"/>
    <w:rsid w:val="00CB165E"/>
  </w:style>
  <w:style w:type="paragraph" w:styleId="FootnoteText">
    <w:name w:val="footnote text"/>
    <w:basedOn w:val="Normal"/>
    <w:link w:val="FootnoteTextChar"/>
    <w:uiPriority w:val="99"/>
    <w:semiHidden/>
    <w:unhideWhenUsed/>
    <w:rsid w:val="00D07C6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7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7C6B"/>
    <w:rPr>
      <w:vertAlign w:val="superscript"/>
    </w:rPr>
  </w:style>
  <w:style w:type="character" w:customStyle="1" w:styleId="gd15mcfckub">
    <w:name w:val="gd15mcfckub"/>
    <w:basedOn w:val="DefaultParagraphFont"/>
    <w:rsid w:val="00CF06B0"/>
  </w:style>
  <w:style w:type="character" w:customStyle="1" w:styleId="gd15mcfcktb">
    <w:name w:val="gd15mcfcktb"/>
    <w:basedOn w:val="DefaultParagraphFont"/>
    <w:rsid w:val="00CF06B0"/>
  </w:style>
  <w:style w:type="character" w:customStyle="1" w:styleId="gd15mcfceub">
    <w:name w:val="gd15mcfceub"/>
    <w:basedOn w:val="DefaultParagraphFont"/>
    <w:rsid w:val="00CF06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8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8F7315-B10A-4BA0-829A-28AB5D3A8C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9</TotalTime>
  <Pages>12</Pages>
  <Words>1638</Words>
  <Characters>934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dmin</cp:lastModifiedBy>
  <cp:revision>241</cp:revision>
  <cp:lastPrinted>2019-09-28T13:03:00Z</cp:lastPrinted>
  <dcterms:created xsi:type="dcterms:W3CDTF">2019-09-30T14:24:00Z</dcterms:created>
  <dcterms:modified xsi:type="dcterms:W3CDTF">2019-10-15T12:16:00Z</dcterms:modified>
</cp:coreProperties>
</file>